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9283325"/>
    <w:p w14:paraId="15DD90A4" w14:textId="76552025" w:rsidR="00C35484" w:rsidRPr="00C35484" w:rsidRDefault="00C35484" w:rsidP="005A4C76">
      <w:pPr>
        <w:keepNext/>
        <w:keepLines/>
        <w:spacing w:after="0" w:line="240" w:lineRule="auto"/>
        <w:ind w:left="630"/>
        <w:outlineLvl w:val="0"/>
        <w:rPr>
          <w:b/>
          <w:sz w:val="24"/>
          <w:szCs w:val="24"/>
        </w:rPr>
      </w:pPr>
      <w:r w:rsidRPr="00C35484">
        <w:rPr>
          <w:rFonts w:asciiTheme="majorHAnsi" w:eastAsiaTheme="majorEastAsia" w:hAnsiTheme="majorHAnsi" w:cstheme="majorBidi"/>
          <w:b/>
          <w:noProof/>
          <w:color w:val="000000" w:themeColor="text1"/>
          <w:sz w:val="24"/>
          <w:szCs w:val="24"/>
        </w:rPr>
        <mc:AlternateContent>
          <mc:Choice Requires="wps">
            <w:drawing>
              <wp:anchor distT="0" distB="0" distL="114300" distR="114300" simplePos="0" relativeHeight="251659264" behindDoc="0" locked="0" layoutInCell="1" allowOverlap="1" wp14:anchorId="3ECD5870" wp14:editId="66C6A6F6">
                <wp:simplePos x="0" y="0"/>
                <wp:positionH relativeFrom="column">
                  <wp:posOffset>-485140</wp:posOffset>
                </wp:positionH>
                <wp:positionV relativeFrom="paragraph">
                  <wp:posOffset>-438785</wp:posOffset>
                </wp:positionV>
                <wp:extent cx="102870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028700" cy="914400"/>
                        </a:xfrm>
                        <a:prstGeom prst="rect">
                          <a:avLst/>
                        </a:prstGeom>
                        <a:noFill/>
                        <a:ln w="6350">
                          <a:noFill/>
                        </a:ln>
                      </wps:spPr>
                      <wps:txbx>
                        <w:txbxContent>
                          <w:p w14:paraId="1ED4F894" w14:textId="77777777" w:rsidR="00C35484" w:rsidRDefault="00C35484" w:rsidP="00C35484">
                            <w:r>
                              <w:rPr>
                                <w:noProof/>
                              </w:rPr>
                              <w:drawing>
                                <wp:inline distT="0" distB="0" distL="0" distR="0" wp14:anchorId="1EFA743B" wp14:editId="0949AC37">
                                  <wp:extent cx="778896" cy="772886"/>
                                  <wp:effectExtent l="0" t="0" r="2540" b="825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8">
                                            <a:extLst>
                                              <a:ext uri="{28A0092B-C50C-407E-A947-70E740481C1C}">
                                                <a14:useLocalDpi xmlns:a14="http://schemas.microsoft.com/office/drawing/2010/main" val="0"/>
                                              </a:ext>
                                            </a:extLst>
                                          </a:blip>
                                          <a:stretch>
                                            <a:fillRect/>
                                          </a:stretch>
                                        </pic:blipFill>
                                        <pic:spPr>
                                          <a:xfrm>
                                            <a:off x="0" y="0"/>
                                            <a:ext cx="803355" cy="79715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CD5870" id="_x0000_t202" coordsize="21600,21600" o:spt="202" path="m,l,21600r21600,l21600,xe">
                <v:stroke joinstyle="miter"/>
                <v:path gradientshapeok="t" o:connecttype="rect"/>
              </v:shapetype>
              <v:shape id="Text Box 1" o:spid="_x0000_s1026" type="#_x0000_t202" style="position:absolute;left:0;text-align:left;margin-left:-38.2pt;margin-top:-34.55pt;width:8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" filled="f" stroked="f" strokeweight=".5pt">
                <v:textbox>
                  <w:txbxContent>
                    <w:p w14:paraId="1ED4F894" w14:textId="77777777" w:rsidR="00C35484" w:rsidRDefault="00C35484" w:rsidP="00C35484">
                      <w:r>
                        <w:rPr>
                          <w:noProof/>
                        </w:rPr>
                        <w:drawing>
                          <wp:inline distT="0" distB="0" distL="0" distR="0" wp14:anchorId="1EFA743B" wp14:editId="0949AC37">
                            <wp:extent cx="778896" cy="772886"/>
                            <wp:effectExtent l="0" t="0" r="2540" b="825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9">
                                      <a:extLst>
                                        <a:ext uri="{28A0092B-C50C-407E-A947-70E740481C1C}">
                                          <a14:useLocalDpi xmlns:a14="http://schemas.microsoft.com/office/drawing/2010/main" val="0"/>
                                        </a:ext>
                                      </a:extLst>
                                    </a:blip>
                                    <a:stretch>
                                      <a:fillRect/>
                                    </a:stretch>
                                  </pic:blipFill>
                                  <pic:spPr>
                                    <a:xfrm>
                                      <a:off x="0" y="0"/>
                                      <a:ext cx="803355" cy="797156"/>
                                    </a:xfrm>
                                    <a:prstGeom prst="rect">
                                      <a:avLst/>
                                    </a:prstGeom>
                                  </pic:spPr>
                                </pic:pic>
                              </a:graphicData>
                            </a:graphic>
                          </wp:inline>
                        </w:drawing>
                      </w:r>
                    </w:p>
                  </w:txbxContent>
                </v:textbox>
              </v:shape>
            </w:pict>
          </mc:Fallback>
        </mc:AlternateContent>
      </w:r>
      <w:r w:rsidR="004C1C5C">
        <w:rPr>
          <w:rFonts w:asciiTheme="majorHAnsi" w:eastAsiaTheme="majorEastAsia" w:hAnsiTheme="majorHAnsi" w:cstheme="majorBidi"/>
          <w:b/>
          <w:color w:val="000000" w:themeColor="text1"/>
          <w:sz w:val="24"/>
          <w:szCs w:val="24"/>
        </w:rPr>
        <w:t xml:space="preserve"> </w:t>
      </w:r>
      <w:bookmarkEnd w:id="0"/>
    </w:p>
    <w:p w14:paraId="11411C5E" w14:textId="095D7840" w:rsidR="00C35484" w:rsidRPr="00C35484" w:rsidRDefault="0071785E" w:rsidP="005A4C76">
      <w:pPr>
        <w:tabs>
          <w:tab w:val="left" w:pos="9360"/>
        </w:tabs>
        <w:jc w:val="both"/>
      </w:pPr>
      <w:r>
        <w:t xml:space="preserve">For </w:t>
      </w:r>
      <w:r w:rsidR="005A4C76">
        <w:tab/>
      </w:r>
      <w:r w:rsidR="003021B0">
        <w:t xml:space="preserve">ALAMAP program </w:t>
      </w:r>
      <w:r>
        <w:t>approval c</w:t>
      </w:r>
      <w:r w:rsidR="00C35484" w:rsidRPr="00C35484">
        <w:t xml:space="preserve">omplete this form providing the necessary documentation requested. Approved programs will be entered into AGS Prime as an ALAMAP Program by </w:t>
      </w:r>
      <w:r>
        <w:t>Audrey Webb</w:t>
      </w:r>
      <w:r w:rsidR="00C35484" w:rsidRPr="00C35484">
        <w:t xml:space="preserve">. To apply, complete the below information and submit </w:t>
      </w:r>
      <w:r>
        <w:t xml:space="preserve">the </w:t>
      </w:r>
      <w:r w:rsidR="00C35484" w:rsidRPr="00C35484">
        <w:t xml:space="preserve">application to Angelique Griggsby at </w:t>
      </w:r>
      <w:hyperlink r:id="rId10" w:history="1">
        <w:r w:rsidR="00C35484" w:rsidRPr="00C35484">
          <w:rPr>
            <w:color w:val="0563C1" w:themeColor="hyperlink"/>
            <w:u w:val="single"/>
          </w:rPr>
          <w:t>angelique.griggsby@accs.edu</w:t>
        </w:r>
      </w:hyperlink>
      <w:r w:rsidR="00C35484" w:rsidRPr="00C35484">
        <w:t>.</w:t>
      </w:r>
    </w:p>
    <w:tbl>
      <w:tblPr>
        <w:tblStyle w:val="GridTable4"/>
        <w:tblW w:w="10255" w:type="dxa"/>
        <w:tblLook w:val="04A0" w:firstRow="1" w:lastRow="0" w:firstColumn="1" w:lastColumn="0" w:noHBand="0" w:noVBand="1"/>
      </w:tblPr>
      <w:tblGrid>
        <w:gridCol w:w="4948"/>
        <w:gridCol w:w="5307"/>
      </w:tblGrid>
      <w:tr w:rsidR="00C35484" w:rsidRPr="00C35484" w14:paraId="064EFF63" w14:textId="77777777" w:rsidTr="00910A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8" w:type="dxa"/>
          </w:tcPr>
          <w:p w14:paraId="09E9EC1D" w14:textId="77777777" w:rsidR="00C35484" w:rsidRPr="00C35484" w:rsidRDefault="00C35484" w:rsidP="00C35484">
            <w:r w:rsidRPr="00C35484">
              <w:t xml:space="preserve">Section A:  Applicant Information </w:t>
            </w:r>
          </w:p>
        </w:tc>
        <w:tc>
          <w:tcPr>
            <w:tcW w:w="5307" w:type="dxa"/>
          </w:tcPr>
          <w:p w14:paraId="6E13BD38" w14:textId="77777777" w:rsidR="00C35484" w:rsidRPr="00C35484" w:rsidRDefault="00C35484" w:rsidP="00C35484">
            <w:pPr>
              <w:cnfStyle w:val="100000000000" w:firstRow="1" w:lastRow="0" w:firstColumn="0" w:lastColumn="0" w:oddVBand="0" w:evenVBand="0" w:oddHBand="0" w:evenHBand="0" w:firstRowFirstColumn="0" w:firstRowLastColumn="0" w:lastRowFirstColumn="0" w:lastRowLastColumn="0"/>
            </w:pPr>
          </w:p>
        </w:tc>
      </w:tr>
      <w:tr w:rsidR="00C35484" w:rsidRPr="00C35484" w14:paraId="5FE77CCB" w14:textId="77777777" w:rsidTr="00E16887">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4948" w:type="dxa"/>
            <w:shd w:val="clear" w:color="auto" w:fill="E7E6E6" w:themeFill="background2"/>
          </w:tcPr>
          <w:p w14:paraId="1FA83E20" w14:textId="77777777" w:rsidR="00C35484" w:rsidRPr="00D55BF7" w:rsidRDefault="00C35484" w:rsidP="00C35484">
            <w:pPr>
              <w:rPr>
                <w:b w:val="0"/>
                <w:bCs w:val="0"/>
              </w:rPr>
            </w:pPr>
            <w:r w:rsidRPr="00D55BF7">
              <w:rPr>
                <w:b w:val="0"/>
                <w:bCs w:val="0"/>
              </w:rPr>
              <w:t xml:space="preserve">College Name: </w:t>
            </w:r>
            <w:r w:rsidRPr="00D55BF7">
              <w:rPr>
                <w:b w:val="0"/>
                <w:bCs w:val="0"/>
              </w:rPr>
              <w:br/>
              <w:t xml:space="preserve"> </w:t>
            </w:r>
          </w:p>
        </w:tc>
        <w:tc>
          <w:tcPr>
            <w:tcW w:w="5307" w:type="dxa"/>
            <w:shd w:val="clear" w:color="auto" w:fill="E7E6E6" w:themeFill="background2"/>
          </w:tcPr>
          <w:p w14:paraId="14641E34" w14:textId="77777777" w:rsidR="00C35484" w:rsidRPr="00C35484" w:rsidRDefault="00C35484" w:rsidP="00C35484">
            <w:pPr>
              <w:cnfStyle w:val="000000100000" w:firstRow="0" w:lastRow="0" w:firstColumn="0" w:lastColumn="0" w:oddVBand="0" w:evenVBand="0" w:oddHBand="1" w:evenHBand="0" w:firstRowFirstColumn="0" w:firstRowLastColumn="0" w:lastRowFirstColumn="0" w:lastRowLastColumn="0"/>
            </w:pPr>
            <w:r w:rsidRPr="00C35484">
              <w:t>College Address:</w:t>
            </w:r>
            <w:r w:rsidRPr="00C35484">
              <w:br/>
              <w:t xml:space="preserve">  </w:t>
            </w:r>
          </w:p>
        </w:tc>
      </w:tr>
      <w:tr w:rsidR="00C35484" w:rsidRPr="00C35484" w14:paraId="5C661B87" w14:textId="77777777" w:rsidTr="00910AB4">
        <w:trPr>
          <w:trHeight w:val="683"/>
        </w:trPr>
        <w:tc>
          <w:tcPr>
            <w:cnfStyle w:val="001000000000" w:firstRow="0" w:lastRow="0" w:firstColumn="1" w:lastColumn="0" w:oddVBand="0" w:evenVBand="0" w:oddHBand="0" w:evenHBand="0" w:firstRowFirstColumn="0" w:firstRowLastColumn="0" w:lastRowFirstColumn="0" w:lastRowLastColumn="0"/>
            <w:tcW w:w="4948" w:type="dxa"/>
          </w:tcPr>
          <w:p w14:paraId="4EAB51A9" w14:textId="77777777" w:rsidR="00C35484" w:rsidRPr="00D55BF7" w:rsidRDefault="00C35484" w:rsidP="00C35484">
            <w:pPr>
              <w:rPr>
                <w:b w:val="0"/>
                <w:bCs w:val="0"/>
              </w:rPr>
            </w:pPr>
            <w:r w:rsidRPr="00D55BF7">
              <w:rPr>
                <w:b w:val="0"/>
                <w:bCs w:val="0"/>
              </w:rPr>
              <w:t>Primary Contact Name:</w:t>
            </w:r>
          </w:p>
          <w:p w14:paraId="1D68990A" w14:textId="77777777" w:rsidR="00C35484" w:rsidRPr="00C35484" w:rsidRDefault="00C35484" w:rsidP="00C35484"/>
        </w:tc>
        <w:tc>
          <w:tcPr>
            <w:tcW w:w="5307" w:type="dxa"/>
          </w:tcPr>
          <w:p w14:paraId="50C3C38A" w14:textId="77777777" w:rsidR="00C35484" w:rsidRPr="00C35484" w:rsidRDefault="00C35484" w:rsidP="00C35484">
            <w:pPr>
              <w:cnfStyle w:val="000000000000" w:firstRow="0" w:lastRow="0" w:firstColumn="0" w:lastColumn="0" w:oddVBand="0" w:evenVBand="0" w:oddHBand="0" w:evenHBand="0" w:firstRowFirstColumn="0" w:firstRowLastColumn="0" w:lastRowFirstColumn="0" w:lastRowLastColumn="0"/>
            </w:pPr>
            <w:r w:rsidRPr="00C35484">
              <w:t xml:space="preserve">Primary Contact Phone:   </w:t>
            </w:r>
          </w:p>
          <w:p w14:paraId="013153BD" w14:textId="77777777" w:rsidR="00C35484" w:rsidRPr="00C35484" w:rsidRDefault="00C35484" w:rsidP="00C35484">
            <w:pPr>
              <w:cnfStyle w:val="000000000000" w:firstRow="0" w:lastRow="0" w:firstColumn="0" w:lastColumn="0" w:oddVBand="0" w:evenVBand="0" w:oddHBand="0" w:evenHBand="0" w:firstRowFirstColumn="0" w:firstRowLastColumn="0" w:lastRowFirstColumn="0" w:lastRowLastColumn="0"/>
            </w:pPr>
          </w:p>
        </w:tc>
      </w:tr>
      <w:tr w:rsidR="00C35484" w:rsidRPr="00C35484" w14:paraId="49F2A1D9" w14:textId="77777777" w:rsidTr="00E16887">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4948" w:type="dxa"/>
            <w:shd w:val="clear" w:color="auto" w:fill="E7E6E6" w:themeFill="background2"/>
          </w:tcPr>
          <w:p w14:paraId="543AE7C7" w14:textId="77777777" w:rsidR="00C35484" w:rsidRPr="00D55BF7" w:rsidRDefault="00C35484" w:rsidP="00C35484">
            <w:pPr>
              <w:rPr>
                <w:b w:val="0"/>
                <w:bCs w:val="0"/>
              </w:rPr>
            </w:pPr>
            <w:r w:rsidRPr="00D55BF7">
              <w:rPr>
                <w:b w:val="0"/>
                <w:bCs w:val="0"/>
              </w:rPr>
              <w:t>Primary Contact Title:</w:t>
            </w:r>
            <w:r w:rsidRPr="00D55BF7">
              <w:rPr>
                <w:b w:val="0"/>
                <w:bCs w:val="0"/>
              </w:rPr>
              <w:br/>
              <w:t xml:space="preserve">  </w:t>
            </w:r>
          </w:p>
        </w:tc>
        <w:tc>
          <w:tcPr>
            <w:tcW w:w="5307" w:type="dxa"/>
            <w:shd w:val="clear" w:color="auto" w:fill="E7E6E6" w:themeFill="background2"/>
          </w:tcPr>
          <w:p w14:paraId="72DAAB82" w14:textId="77777777" w:rsidR="00C35484" w:rsidRPr="00C35484" w:rsidRDefault="00C35484" w:rsidP="00C35484">
            <w:pPr>
              <w:cnfStyle w:val="000000100000" w:firstRow="0" w:lastRow="0" w:firstColumn="0" w:lastColumn="0" w:oddVBand="0" w:evenVBand="0" w:oddHBand="1" w:evenHBand="0" w:firstRowFirstColumn="0" w:firstRowLastColumn="0" w:lastRowFirstColumn="0" w:lastRowLastColumn="0"/>
            </w:pPr>
            <w:r w:rsidRPr="00C35484">
              <w:t>Primary Contact Email:</w:t>
            </w:r>
            <w:r w:rsidRPr="00C35484">
              <w:br/>
              <w:t xml:space="preserve">  </w:t>
            </w:r>
          </w:p>
        </w:tc>
      </w:tr>
    </w:tbl>
    <w:p w14:paraId="7C37D2FA" w14:textId="77777777" w:rsidR="00C35484" w:rsidRPr="00C35484" w:rsidRDefault="00C35484" w:rsidP="00C35484"/>
    <w:tbl>
      <w:tblPr>
        <w:tblStyle w:val="GridTable4"/>
        <w:tblW w:w="10255" w:type="dxa"/>
        <w:tblLook w:val="04A0" w:firstRow="1" w:lastRow="0" w:firstColumn="1" w:lastColumn="0" w:noHBand="0" w:noVBand="1"/>
      </w:tblPr>
      <w:tblGrid>
        <w:gridCol w:w="4934"/>
        <w:gridCol w:w="5321"/>
      </w:tblGrid>
      <w:tr w:rsidR="00C35484" w:rsidRPr="00C35484" w14:paraId="07184E2F" w14:textId="77777777" w:rsidTr="00910A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34" w:type="dxa"/>
          </w:tcPr>
          <w:p w14:paraId="04A5B629" w14:textId="77777777" w:rsidR="00C35484" w:rsidRPr="00C35484" w:rsidRDefault="00C35484" w:rsidP="00C35484">
            <w:r w:rsidRPr="00C35484">
              <w:t xml:space="preserve">Section B:  Program Information </w:t>
            </w:r>
          </w:p>
        </w:tc>
        <w:tc>
          <w:tcPr>
            <w:tcW w:w="5321" w:type="dxa"/>
          </w:tcPr>
          <w:p w14:paraId="644A07C0" w14:textId="77777777" w:rsidR="00C35484" w:rsidRPr="00C35484" w:rsidRDefault="00C35484" w:rsidP="00C35484">
            <w:pPr>
              <w:cnfStyle w:val="100000000000" w:firstRow="1" w:lastRow="0" w:firstColumn="0" w:lastColumn="0" w:oddVBand="0" w:evenVBand="0" w:oddHBand="0" w:evenHBand="0" w:firstRowFirstColumn="0" w:firstRowLastColumn="0" w:lastRowFirstColumn="0" w:lastRowLastColumn="0"/>
            </w:pPr>
          </w:p>
        </w:tc>
      </w:tr>
      <w:tr w:rsidR="00C35484" w:rsidRPr="00C35484" w14:paraId="37017140" w14:textId="77777777" w:rsidTr="00E16887">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4934" w:type="dxa"/>
            <w:tcBorders>
              <w:bottom w:val="single" w:sz="4" w:space="0" w:color="auto"/>
            </w:tcBorders>
            <w:shd w:val="clear" w:color="auto" w:fill="E7E6E6" w:themeFill="background2"/>
          </w:tcPr>
          <w:p w14:paraId="4A7C1719" w14:textId="77777777" w:rsidR="00C35484" w:rsidRPr="00D55BF7" w:rsidRDefault="00C35484" w:rsidP="00C35484">
            <w:pPr>
              <w:rPr>
                <w:b w:val="0"/>
                <w:bCs w:val="0"/>
              </w:rPr>
            </w:pPr>
            <w:r w:rsidRPr="00D55BF7">
              <w:rPr>
                <w:b w:val="0"/>
                <w:bCs w:val="0"/>
              </w:rPr>
              <w:t xml:space="preserve">Program Title: </w:t>
            </w:r>
            <w:r w:rsidRPr="00D55BF7">
              <w:rPr>
                <w:b w:val="0"/>
                <w:bCs w:val="0"/>
              </w:rPr>
              <w:br/>
              <w:t xml:space="preserve">  </w:t>
            </w:r>
          </w:p>
        </w:tc>
        <w:tc>
          <w:tcPr>
            <w:tcW w:w="5321" w:type="dxa"/>
            <w:tcBorders>
              <w:bottom w:val="single" w:sz="4" w:space="0" w:color="auto"/>
            </w:tcBorders>
            <w:shd w:val="clear" w:color="auto" w:fill="E7E6E6" w:themeFill="background2"/>
          </w:tcPr>
          <w:p w14:paraId="158EF280" w14:textId="77777777" w:rsidR="00C35484" w:rsidRPr="00C35484" w:rsidRDefault="00C35484" w:rsidP="00C35484">
            <w:pPr>
              <w:cnfStyle w:val="000000100000" w:firstRow="0" w:lastRow="0" w:firstColumn="0" w:lastColumn="0" w:oddVBand="0" w:evenVBand="0" w:oddHBand="1" w:evenHBand="0" w:firstRowFirstColumn="0" w:firstRowLastColumn="0" w:lastRowFirstColumn="0" w:lastRowLastColumn="0"/>
            </w:pPr>
            <w:r w:rsidRPr="00C35484">
              <w:t xml:space="preserve">Occupation (O*Net Code):  </w:t>
            </w:r>
          </w:p>
          <w:p w14:paraId="27F9D8DD" w14:textId="77777777" w:rsidR="00C35484" w:rsidRPr="00C35484" w:rsidRDefault="00C35484" w:rsidP="00C35484">
            <w:pPr>
              <w:cnfStyle w:val="000000100000" w:firstRow="0" w:lastRow="0" w:firstColumn="0" w:lastColumn="0" w:oddVBand="0" w:evenVBand="0" w:oddHBand="1" w:evenHBand="0" w:firstRowFirstColumn="0" w:firstRowLastColumn="0" w:lastRowFirstColumn="0" w:lastRowLastColumn="0"/>
            </w:pPr>
          </w:p>
        </w:tc>
      </w:tr>
      <w:tr w:rsidR="00C35484" w:rsidRPr="00C35484" w14:paraId="24A61F45" w14:textId="77777777" w:rsidTr="00910AB4">
        <w:trPr>
          <w:trHeight w:val="683"/>
        </w:trPr>
        <w:tc>
          <w:tcPr>
            <w:cnfStyle w:val="001000000000" w:firstRow="0" w:lastRow="0" w:firstColumn="1" w:lastColumn="0" w:oddVBand="0" w:evenVBand="0" w:oddHBand="0" w:evenHBand="0" w:firstRowFirstColumn="0" w:firstRowLastColumn="0" w:lastRowFirstColumn="0" w:lastRowLastColumn="0"/>
            <w:tcW w:w="4934" w:type="dxa"/>
            <w:tcBorders>
              <w:top w:val="single" w:sz="4" w:space="0" w:color="auto"/>
              <w:left w:val="single" w:sz="4" w:space="0" w:color="auto"/>
              <w:bottom w:val="single" w:sz="4" w:space="0" w:color="auto"/>
            </w:tcBorders>
          </w:tcPr>
          <w:p w14:paraId="4D626B5B" w14:textId="77777777" w:rsidR="00C35484" w:rsidRPr="00D55BF7" w:rsidDel="00727AD2" w:rsidRDefault="00C35484" w:rsidP="00C35484">
            <w:pPr>
              <w:rPr>
                <w:b w:val="0"/>
                <w:bCs w:val="0"/>
              </w:rPr>
            </w:pPr>
            <w:r w:rsidRPr="00D55BF7">
              <w:rPr>
                <w:b w:val="0"/>
                <w:bCs w:val="0"/>
              </w:rPr>
              <w:t>Program Location:</w:t>
            </w:r>
          </w:p>
        </w:tc>
        <w:tc>
          <w:tcPr>
            <w:tcW w:w="5321" w:type="dxa"/>
            <w:tcBorders>
              <w:top w:val="single" w:sz="4" w:space="0" w:color="auto"/>
              <w:bottom w:val="single" w:sz="4" w:space="0" w:color="auto"/>
              <w:right w:val="single" w:sz="4" w:space="0" w:color="auto"/>
            </w:tcBorders>
          </w:tcPr>
          <w:p w14:paraId="53BD6A5C" w14:textId="77777777" w:rsidR="00C35484" w:rsidRPr="00C35484" w:rsidDel="00727AD2" w:rsidRDefault="00C35484" w:rsidP="00C35484">
            <w:pPr>
              <w:cnfStyle w:val="000000000000" w:firstRow="0" w:lastRow="0" w:firstColumn="0" w:lastColumn="0" w:oddVBand="0" w:evenVBand="0" w:oddHBand="0" w:evenHBand="0" w:firstRowFirstColumn="0" w:firstRowLastColumn="0" w:lastRowFirstColumn="0" w:lastRowLastColumn="0"/>
            </w:pPr>
            <w:r w:rsidRPr="00C35484">
              <w:t>Program Address:</w:t>
            </w:r>
          </w:p>
        </w:tc>
      </w:tr>
      <w:tr w:rsidR="00C35484" w:rsidRPr="00C35484" w14:paraId="051EBF85" w14:textId="77777777" w:rsidTr="00E16887">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4934" w:type="dxa"/>
            <w:tcBorders>
              <w:top w:val="single" w:sz="4" w:space="0" w:color="auto"/>
            </w:tcBorders>
            <w:shd w:val="clear" w:color="auto" w:fill="E7E6E6" w:themeFill="background2"/>
          </w:tcPr>
          <w:p w14:paraId="140A575C" w14:textId="77777777" w:rsidR="00C35484" w:rsidRPr="00D55BF7" w:rsidRDefault="00C35484" w:rsidP="00E16887">
            <w:pPr>
              <w:shd w:val="clear" w:color="auto" w:fill="E7E6E6" w:themeFill="background2"/>
              <w:rPr>
                <w:b w:val="0"/>
                <w:bCs w:val="0"/>
              </w:rPr>
            </w:pPr>
            <w:r w:rsidRPr="00D55BF7">
              <w:rPr>
                <w:b w:val="0"/>
                <w:bCs w:val="0"/>
              </w:rPr>
              <w:t xml:space="preserve">Program Contact Hours:  </w:t>
            </w:r>
          </w:p>
          <w:p w14:paraId="6BC62E39" w14:textId="77777777" w:rsidR="00C35484" w:rsidRPr="00C35484" w:rsidRDefault="00C35484" w:rsidP="00C35484">
            <w:r w:rsidRPr="00C35484">
              <w:t xml:space="preserve">    </w:t>
            </w:r>
          </w:p>
        </w:tc>
        <w:tc>
          <w:tcPr>
            <w:tcW w:w="5321" w:type="dxa"/>
            <w:tcBorders>
              <w:top w:val="single" w:sz="4" w:space="0" w:color="auto"/>
            </w:tcBorders>
            <w:shd w:val="clear" w:color="auto" w:fill="E7E6E6" w:themeFill="background2"/>
          </w:tcPr>
          <w:p w14:paraId="2CE83DB0" w14:textId="77777777" w:rsidR="00C35484" w:rsidRPr="00C35484" w:rsidRDefault="00C35484" w:rsidP="00C35484">
            <w:pPr>
              <w:cnfStyle w:val="000000100000" w:firstRow="0" w:lastRow="0" w:firstColumn="0" w:lastColumn="0" w:oddVBand="0" w:evenVBand="0" w:oddHBand="1" w:evenHBand="0" w:firstRowFirstColumn="0" w:firstRowLastColumn="0" w:lastRowFirstColumn="0" w:lastRowLastColumn="0"/>
            </w:pPr>
            <w:r w:rsidRPr="00C35484">
              <w:t>Projected Annual Enrollment Total:</w:t>
            </w:r>
          </w:p>
          <w:p w14:paraId="649361E0" w14:textId="77777777" w:rsidR="00C35484" w:rsidRPr="00C35484" w:rsidRDefault="00C35484" w:rsidP="00C35484">
            <w:pPr>
              <w:cnfStyle w:val="000000100000" w:firstRow="0" w:lastRow="0" w:firstColumn="0" w:lastColumn="0" w:oddVBand="0" w:evenVBand="0" w:oddHBand="1" w:evenHBand="0" w:firstRowFirstColumn="0" w:firstRowLastColumn="0" w:lastRowFirstColumn="0" w:lastRowLastColumn="0"/>
            </w:pPr>
          </w:p>
        </w:tc>
      </w:tr>
      <w:tr w:rsidR="00C35484" w:rsidRPr="00C35484" w14:paraId="5EE35BD3" w14:textId="77777777" w:rsidTr="00910AB4">
        <w:trPr>
          <w:trHeight w:val="683"/>
        </w:trPr>
        <w:tc>
          <w:tcPr>
            <w:cnfStyle w:val="001000000000" w:firstRow="0" w:lastRow="0" w:firstColumn="1" w:lastColumn="0" w:oddVBand="0" w:evenVBand="0" w:oddHBand="0" w:evenHBand="0" w:firstRowFirstColumn="0" w:firstRowLastColumn="0" w:lastRowFirstColumn="0" w:lastRowLastColumn="0"/>
            <w:tcW w:w="10255" w:type="dxa"/>
            <w:gridSpan w:val="2"/>
          </w:tcPr>
          <w:p w14:paraId="07A60F70" w14:textId="47C3F82F" w:rsidR="00C35484" w:rsidRPr="00D55BF7" w:rsidRDefault="00C35484" w:rsidP="00C35484">
            <w:pPr>
              <w:rPr>
                <w:b w:val="0"/>
                <w:bCs w:val="0"/>
              </w:rPr>
            </w:pPr>
            <w:r w:rsidRPr="00D55BF7">
              <w:rPr>
                <w:b w:val="0"/>
                <w:bCs w:val="0"/>
              </w:rPr>
              <w:t xml:space="preserve">Target Service Population (Check all that apply): </w:t>
            </w:r>
            <w:sdt>
              <w:sdtPr>
                <w:id w:val="-2077505746"/>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Low-Skilled   </w:t>
            </w:r>
            <w:sdt>
              <w:sdtPr>
                <w:id w:val="-1733068232"/>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Underrepresented   </w:t>
            </w:r>
            <w:sdt>
              <w:sdtPr>
                <w:id w:val="68543117"/>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Disadvantaged           </w:t>
            </w:r>
            <w:sdt>
              <w:sdtPr>
                <w:id w:val="-666627895"/>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Veteran </w:t>
            </w:r>
            <w:r w:rsidR="008652CB">
              <w:rPr>
                <w:b w:val="0"/>
                <w:bCs w:val="0"/>
              </w:rPr>
              <w:t>or</w:t>
            </w:r>
            <w:r w:rsidRPr="00D55BF7">
              <w:rPr>
                <w:b w:val="0"/>
                <w:bCs w:val="0"/>
              </w:rPr>
              <w:t xml:space="preserve"> Spouses  </w:t>
            </w:r>
            <w:sdt>
              <w:sdtPr>
                <w:id w:val="1378666777"/>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Ex-Offenders  </w:t>
            </w:r>
            <w:sdt>
              <w:sdtPr>
                <w:id w:val="1840963884"/>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Other ________________</w:t>
            </w:r>
          </w:p>
          <w:p w14:paraId="7BCF685B" w14:textId="77777777" w:rsidR="00C35484" w:rsidRPr="00C35484" w:rsidRDefault="00C35484" w:rsidP="006F40C7"/>
        </w:tc>
      </w:tr>
      <w:tr w:rsidR="00C35484" w:rsidRPr="00C35484" w14:paraId="55EAE5DF" w14:textId="77777777" w:rsidTr="00E16887">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55" w:type="dxa"/>
            <w:gridSpan w:val="2"/>
            <w:shd w:val="clear" w:color="auto" w:fill="E7E6E6" w:themeFill="background2"/>
          </w:tcPr>
          <w:p w14:paraId="534695BA" w14:textId="22B56BD6" w:rsidR="00C35484" w:rsidRPr="00D55BF7" w:rsidRDefault="005B1C6B" w:rsidP="00C35484">
            <w:pPr>
              <w:rPr>
                <w:b w:val="0"/>
                <w:bCs w:val="0"/>
              </w:rPr>
            </w:pPr>
            <w:r>
              <w:rPr>
                <w:b w:val="0"/>
                <w:bCs w:val="0"/>
              </w:rPr>
              <w:t xml:space="preserve">List </w:t>
            </w:r>
            <w:r w:rsidRPr="00E16887">
              <w:rPr>
                <w:b w:val="0"/>
                <w:bCs w:val="0"/>
                <w:shd w:val="clear" w:color="auto" w:fill="E7E6E6" w:themeFill="background2"/>
              </w:rPr>
              <w:t>p</w:t>
            </w:r>
            <w:r w:rsidR="00C35484" w:rsidRPr="00E16887">
              <w:rPr>
                <w:b w:val="0"/>
                <w:bCs w:val="0"/>
                <w:shd w:val="clear" w:color="auto" w:fill="E7E6E6" w:themeFill="background2"/>
              </w:rPr>
              <w:t>rogram pre-requisites for entry (</w:t>
            </w:r>
            <w:proofErr w:type="gramStart"/>
            <w:r w:rsidR="00C35484" w:rsidRPr="00E16887">
              <w:rPr>
                <w:b w:val="0"/>
                <w:bCs w:val="0"/>
                <w:shd w:val="clear" w:color="auto" w:fill="E7E6E6" w:themeFill="background2"/>
              </w:rPr>
              <w:t>e.g.</w:t>
            </w:r>
            <w:proofErr w:type="gramEnd"/>
            <w:r w:rsidR="00C35484" w:rsidRPr="00E16887">
              <w:rPr>
                <w:b w:val="0"/>
                <w:bCs w:val="0"/>
                <w:shd w:val="clear" w:color="auto" w:fill="E7E6E6" w:themeFill="background2"/>
              </w:rPr>
              <w:t xml:space="preserve"> TABE Test, High School Diploma</w:t>
            </w:r>
            <w:r w:rsidR="00826C8A" w:rsidRPr="00E16887">
              <w:rPr>
                <w:b w:val="0"/>
                <w:bCs w:val="0"/>
                <w:shd w:val="clear" w:color="auto" w:fill="E7E6E6" w:themeFill="background2"/>
              </w:rPr>
              <w:t>,</w:t>
            </w:r>
            <w:r w:rsidR="00C35484" w:rsidRPr="00E16887">
              <w:rPr>
                <w:b w:val="0"/>
                <w:bCs w:val="0"/>
                <w:shd w:val="clear" w:color="auto" w:fill="E7E6E6" w:themeFill="background2"/>
              </w:rPr>
              <w:t xml:space="preserve"> or GED):</w:t>
            </w:r>
          </w:p>
        </w:tc>
      </w:tr>
      <w:tr w:rsidR="00C35484" w:rsidRPr="00C35484" w14:paraId="17E5D797" w14:textId="77777777" w:rsidTr="00910AB4">
        <w:trPr>
          <w:trHeight w:val="683"/>
        </w:trPr>
        <w:tc>
          <w:tcPr>
            <w:cnfStyle w:val="001000000000" w:firstRow="0" w:lastRow="0" w:firstColumn="1" w:lastColumn="0" w:oddVBand="0" w:evenVBand="0" w:oddHBand="0" w:evenHBand="0" w:firstRowFirstColumn="0" w:firstRowLastColumn="0" w:lastRowFirstColumn="0" w:lastRowLastColumn="0"/>
            <w:tcW w:w="10255" w:type="dxa"/>
            <w:gridSpan w:val="2"/>
          </w:tcPr>
          <w:p w14:paraId="2F818C08" w14:textId="77777777" w:rsidR="00C35484" w:rsidRPr="00D55BF7" w:rsidRDefault="00C35484" w:rsidP="00C35484">
            <w:pPr>
              <w:rPr>
                <w:b w:val="0"/>
                <w:bCs w:val="0"/>
              </w:rPr>
            </w:pPr>
            <w:r w:rsidRPr="00D55BF7">
              <w:rPr>
                <w:b w:val="0"/>
                <w:bCs w:val="0"/>
              </w:rPr>
              <w:t xml:space="preserve">Is this program credit or non-credit?  </w:t>
            </w:r>
            <w:sdt>
              <w:sdtPr>
                <w:id w:val="1613165896"/>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Credit    </w:t>
            </w:r>
            <w:sdt>
              <w:sdtPr>
                <w:id w:val="1139233766"/>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Non-Credit</w:t>
            </w:r>
          </w:p>
        </w:tc>
      </w:tr>
      <w:tr w:rsidR="00C35484" w:rsidRPr="00C35484" w14:paraId="12B194E1" w14:textId="77777777" w:rsidTr="00E16887">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55" w:type="dxa"/>
            <w:gridSpan w:val="2"/>
            <w:shd w:val="clear" w:color="auto" w:fill="E7E6E6" w:themeFill="background2"/>
          </w:tcPr>
          <w:p w14:paraId="678C76AC" w14:textId="77777777" w:rsidR="00C35484" w:rsidRPr="00D55BF7" w:rsidRDefault="00C35484" w:rsidP="00C35484">
            <w:pPr>
              <w:rPr>
                <w:b w:val="0"/>
                <w:bCs w:val="0"/>
              </w:rPr>
            </w:pPr>
            <w:r w:rsidRPr="00D55BF7">
              <w:rPr>
                <w:b w:val="0"/>
                <w:bCs w:val="0"/>
              </w:rPr>
              <w:t xml:space="preserve">Is this program an approved CTE Program of Study?  </w:t>
            </w:r>
            <w:sdt>
              <w:sdtPr>
                <w:id w:val="-1504811967"/>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Yes    </w:t>
            </w:r>
            <w:sdt>
              <w:sdtPr>
                <w:id w:val="1898006143"/>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No</w:t>
            </w:r>
          </w:p>
        </w:tc>
      </w:tr>
      <w:tr w:rsidR="00C35484" w:rsidRPr="00C35484" w14:paraId="141986B0" w14:textId="77777777" w:rsidTr="00910AB4">
        <w:trPr>
          <w:trHeight w:val="683"/>
        </w:trPr>
        <w:tc>
          <w:tcPr>
            <w:cnfStyle w:val="001000000000" w:firstRow="0" w:lastRow="0" w:firstColumn="1" w:lastColumn="0" w:oddVBand="0" w:evenVBand="0" w:oddHBand="0" w:evenHBand="0" w:firstRowFirstColumn="0" w:firstRowLastColumn="0" w:lastRowFirstColumn="0" w:lastRowLastColumn="0"/>
            <w:tcW w:w="10255" w:type="dxa"/>
            <w:gridSpan w:val="2"/>
          </w:tcPr>
          <w:p w14:paraId="41A940E6" w14:textId="279E5B29" w:rsidR="00C35484" w:rsidRPr="00D55BF7" w:rsidRDefault="004C1C5C" w:rsidP="00C35484">
            <w:pPr>
              <w:rPr>
                <w:b w:val="0"/>
                <w:bCs w:val="0"/>
              </w:rPr>
            </w:pPr>
            <w:r>
              <w:rPr>
                <w:b w:val="0"/>
                <w:bCs w:val="0"/>
              </w:rPr>
              <w:t xml:space="preserve">Do you adhere to the following </w:t>
            </w:r>
            <w:r w:rsidR="00C35484" w:rsidRPr="00D55BF7">
              <w:rPr>
                <w:b w:val="0"/>
                <w:bCs w:val="0"/>
              </w:rPr>
              <w:t xml:space="preserve">Equal Employment Opportunity (EEO) </w:t>
            </w:r>
            <w:r w:rsidR="007F7A6C">
              <w:rPr>
                <w:b w:val="0"/>
                <w:bCs w:val="0"/>
              </w:rPr>
              <w:t>r</w:t>
            </w:r>
            <w:r w:rsidR="007F7A6C" w:rsidRPr="00D55BF7">
              <w:rPr>
                <w:b w:val="0"/>
                <w:bCs w:val="0"/>
              </w:rPr>
              <w:t>equirements</w:t>
            </w:r>
            <w:r w:rsidRPr="00D55BF7">
              <w:rPr>
                <w:b w:val="0"/>
                <w:bCs w:val="0"/>
              </w:rPr>
              <w:t>?</w:t>
            </w:r>
            <w:r>
              <w:rPr>
                <w:b w:val="0"/>
                <w:bCs w:val="0"/>
              </w:rPr>
              <w:t xml:space="preserve">  </w:t>
            </w:r>
            <w:sdt>
              <w:sdtPr>
                <w:id w:val="-49924200"/>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Yes    </w:t>
            </w:r>
            <w:sdt>
              <w:sdtPr>
                <w:id w:val="521981505"/>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No</w:t>
            </w:r>
          </w:p>
          <w:p w14:paraId="540D0F87" w14:textId="4E428B99" w:rsidR="00C35484" w:rsidRPr="00C35484" w:rsidDel="00C325A2" w:rsidRDefault="004C1C5C" w:rsidP="00C35484">
            <w:pPr>
              <w:numPr>
                <w:ilvl w:val="0"/>
                <w:numId w:val="2"/>
              </w:numPr>
            </w:pPr>
            <w:r>
              <w:t>The college will not discriminate against apprenticeship applicants based on race, color, national origin, sex (including pregnancy and gender identity), sexual orientation, genetic information</w:t>
            </w:r>
            <w:r w:rsidR="00826C8A">
              <w:t>,</w:t>
            </w:r>
            <w:r>
              <w:t xml:space="preserve"> or because they are an individual with a disability or a person 40 years or older.</w:t>
            </w:r>
          </w:p>
        </w:tc>
      </w:tr>
    </w:tbl>
    <w:p w14:paraId="770EF86F" w14:textId="77777777" w:rsidR="005A4C76" w:rsidRDefault="005A4C76" w:rsidP="005B1C6B">
      <w:pPr>
        <w:tabs>
          <w:tab w:val="left" w:pos="5304"/>
        </w:tabs>
      </w:pPr>
    </w:p>
    <w:p w14:paraId="050D8405" w14:textId="00D4996F" w:rsidR="0071785E" w:rsidRPr="00C35484" w:rsidRDefault="00763C90" w:rsidP="005B1C6B">
      <w:pPr>
        <w:tabs>
          <w:tab w:val="left" w:pos="5304"/>
        </w:tabs>
      </w:pPr>
      <w:r>
        <w:tab/>
      </w:r>
    </w:p>
    <w:tbl>
      <w:tblPr>
        <w:tblStyle w:val="GridTable4"/>
        <w:tblW w:w="10255" w:type="dxa"/>
        <w:tblLook w:val="04A0" w:firstRow="1" w:lastRow="0" w:firstColumn="1" w:lastColumn="0" w:noHBand="0" w:noVBand="1"/>
      </w:tblPr>
      <w:tblGrid>
        <w:gridCol w:w="10255"/>
      </w:tblGrid>
      <w:tr w:rsidR="00C35484" w:rsidRPr="00C35484" w14:paraId="0F566FC6" w14:textId="77777777" w:rsidTr="00910A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5E697911" w14:textId="77777777" w:rsidR="00C35484" w:rsidRPr="00C35484" w:rsidRDefault="00C35484" w:rsidP="00C35484">
            <w:bookmarkStart w:id="1" w:name="_Hlk47074415"/>
            <w:r w:rsidRPr="00C35484">
              <w:lastRenderedPageBreak/>
              <w:t xml:space="preserve">Section C:  Employer Engagement </w:t>
            </w:r>
          </w:p>
        </w:tc>
      </w:tr>
      <w:tr w:rsidR="00C35484" w:rsidRPr="00C35484" w14:paraId="5FD6EAD8" w14:textId="77777777" w:rsidTr="00E1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shd w:val="clear" w:color="auto" w:fill="E7E6E6" w:themeFill="background2"/>
          </w:tcPr>
          <w:p w14:paraId="020AB64E" w14:textId="77777777" w:rsidR="00C35484" w:rsidRPr="00D55BF7" w:rsidRDefault="00C35484" w:rsidP="00E16887">
            <w:pPr>
              <w:shd w:val="clear" w:color="auto" w:fill="E7E6E6" w:themeFill="background2"/>
              <w:rPr>
                <w:b w:val="0"/>
                <w:bCs w:val="0"/>
              </w:rPr>
            </w:pPr>
            <w:r w:rsidRPr="00D55BF7">
              <w:rPr>
                <w:b w:val="0"/>
                <w:bCs w:val="0"/>
              </w:rPr>
              <w:t>List the Employer(s) that this program is partnered with for the Apprenticeship program?  Attach a letter of support and/or MOA from the Employer(s).</w:t>
            </w:r>
          </w:p>
          <w:p w14:paraId="70008ABA" w14:textId="77777777" w:rsidR="00C35484" w:rsidRPr="00D55BF7" w:rsidRDefault="00C35484" w:rsidP="00C35484">
            <w:pPr>
              <w:rPr>
                <w:b w:val="0"/>
                <w:bCs w:val="0"/>
              </w:rPr>
            </w:pPr>
            <w:r w:rsidRPr="00D55BF7">
              <w:rPr>
                <w:b w:val="0"/>
                <w:bCs w:val="0"/>
              </w:rPr>
              <w:t xml:space="preserve">   </w:t>
            </w:r>
          </w:p>
        </w:tc>
      </w:tr>
      <w:tr w:rsidR="00C35484" w:rsidRPr="00C35484" w14:paraId="3A2E12DB" w14:textId="77777777" w:rsidTr="00910AB4">
        <w:tc>
          <w:tcPr>
            <w:cnfStyle w:val="001000000000" w:firstRow="0" w:lastRow="0" w:firstColumn="1" w:lastColumn="0" w:oddVBand="0" w:evenVBand="0" w:oddHBand="0" w:evenHBand="0" w:firstRowFirstColumn="0" w:firstRowLastColumn="0" w:lastRowFirstColumn="0" w:lastRowLastColumn="0"/>
            <w:tcW w:w="10255" w:type="dxa"/>
          </w:tcPr>
          <w:p w14:paraId="52FC592D" w14:textId="77777777" w:rsidR="00C35484" w:rsidRPr="00D55BF7" w:rsidRDefault="00C35484" w:rsidP="00C35484">
            <w:pPr>
              <w:rPr>
                <w:b w:val="0"/>
                <w:bCs w:val="0"/>
              </w:rPr>
            </w:pPr>
            <w:r w:rsidRPr="00D55BF7">
              <w:rPr>
                <w:b w:val="0"/>
                <w:bCs w:val="0"/>
              </w:rPr>
              <w:t>Explain how the program provides job placement support for participants focused on Apprenticeship Employer(s).  (e.g. Mentoring, resume building, and job placement).</w:t>
            </w:r>
          </w:p>
          <w:p w14:paraId="35F60517" w14:textId="77777777" w:rsidR="00C35484" w:rsidRPr="00D55BF7" w:rsidRDefault="00C35484" w:rsidP="00C35484">
            <w:pPr>
              <w:rPr>
                <w:b w:val="0"/>
                <w:bCs w:val="0"/>
              </w:rPr>
            </w:pPr>
          </w:p>
        </w:tc>
      </w:tr>
      <w:bookmarkEnd w:id="1"/>
    </w:tbl>
    <w:p w14:paraId="14962AB0" w14:textId="77777777" w:rsidR="00C35484" w:rsidRPr="00C35484" w:rsidRDefault="00C35484" w:rsidP="00C35484"/>
    <w:tbl>
      <w:tblPr>
        <w:tblStyle w:val="GridTable4"/>
        <w:tblW w:w="10255" w:type="dxa"/>
        <w:tblLook w:val="04A0" w:firstRow="1" w:lastRow="0" w:firstColumn="1" w:lastColumn="0" w:noHBand="0" w:noVBand="1"/>
      </w:tblPr>
      <w:tblGrid>
        <w:gridCol w:w="10255"/>
      </w:tblGrid>
      <w:tr w:rsidR="00C35484" w:rsidRPr="00C35484" w14:paraId="20F5A199" w14:textId="77777777" w:rsidTr="00910A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5FF04E38" w14:textId="77777777" w:rsidR="00C35484" w:rsidRPr="00C35484" w:rsidRDefault="00C35484" w:rsidP="00C35484">
            <w:r w:rsidRPr="00C35484">
              <w:t>Section D: Training and Curriculum</w:t>
            </w:r>
          </w:p>
        </w:tc>
      </w:tr>
      <w:tr w:rsidR="00C35484" w:rsidRPr="00C35484" w14:paraId="7FFB70EA" w14:textId="77777777" w:rsidTr="00910A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0A45299A" w14:textId="186D9891" w:rsidR="00C35484" w:rsidRPr="00D55BF7" w:rsidRDefault="005B1C6B" w:rsidP="00E16887">
            <w:pPr>
              <w:shd w:val="clear" w:color="auto" w:fill="E7E6E6" w:themeFill="background2"/>
              <w:rPr>
                <w:b w:val="0"/>
                <w:bCs w:val="0"/>
              </w:rPr>
            </w:pPr>
            <w:r>
              <w:rPr>
                <w:b w:val="0"/>
                <w:bCs w:val="0"/>
              </w:rPr>
              <w:t>Attach</w:t>
            </w:r>
            <w:r w:rsidR="00C35484" w:rsidRPr="00D55BF7">
              <w:rPr>
                <w:b w:val="0"/>
                <w:bCs w:val="0"/>
              </w:rPr>
              <w:t xml:space="preserve"> your training model and curriculum </w:t>
            </w:r>
            <w:r>
              <w:rPr>
                <w:b w:val="0"/>
                <w:bCs w:val="0"/>
              </w:rPr>
              <w:t xml:space="preserve">to show that it </w:t>
            </w:r>
            <w:r w:rsidR="00C35484" w:rsidRPr="00D55BF7">
              <w:rPr>
                <w:b w:val="0"/>
                <w:bCs w:val="0"/>
              </w:rPr>
              <w:t>align</w:t>
            </w:r>
            <w:r>
              <w:rPr>
                <w:b w:val="0"/>
                <w:bCs w:val="0"/>
              </w:rPr>
              <w:t>s</w:t>
            </w:r>
            <w:r w:rsidR="00C35484" w:rsidRPr="00D55BF7">
              <w:rPr>
                <w:b w:val="0"/>
                <w:bCs w:val="0"/>
              </w:rPr>
              <w:t xml:space="preserve"> to industry or occupational standards/needs, including academic, soft skills, and technical skills, and that will lead to </w:t>
            </w:r>
            <w:r w:rsidR="008A1CFB" w:rsidRPr="00D55BF7">
              <w:rPr>
                <w:b w:val="0"/>
                <w:bCs w:val="0"/>
              </w:rPr>
              <w:t>an</w:t>
            </w:r>
            <w:r w:rsidR="00C35484" w:rsidRPr="00D55BF7">
              <w:rPr>
                <w:b w:val="0"/>
                <w:bCs w:val="0"/>
              </w:rPr>
              <w:t xml:space="preserve"> </w:t>
            </w:r>
            <w:r w:rsidR="008A1CFB">
              <w:rPr>
                <w:b w:val="0"/>
                <w:bCs w:val="0"/>
              </w:rPr>
              <w:t>industry</w:t>
            </w:r>
            <w:r w:rsidR="0071785E">
              <w:rPr>
                <w:b w:val="0"/>
                <w:bCs w:val="0"/>
              </w:rPr>
              <w:t>-</w:t>
            </w:r>
            <w:r w:rsidR="008A1CFB">
              <w:rPr>
                <w:b w:val="0"/>
                <w:bCs w:val="0"/>
              </w:rPr>
              <w:t xml:space="preserve">recognized </w:t>
            </w:r>
            <w:r w:rsidR="00C35484" w:rsidRPr="00D55BF7">
              <w:rPr>
                <w:b w:val="0"/>
                <w:bCs w:val="0"/>
              </w:rPr>
              <w:t xml:space="preserve">credential. </w:t>
            </w:r>
          </w:p>
          <w:p w14:paraId="1A59A335" w14:textId="77777777" w:rsidR="00C35484" w:rsidRPr="00C35484" w:rsidRDefault="00C35484" w:rsidP="00E16887">
            <w:pPr>
              <w:shd w:val="clear" w:color="auto" w:fill="E7E6E6" w:themeFill="background2"/>
            </w:pPr>
          </w:p>
          <w:p w14:paraId="7BD6ECCF" w14:textId="77777777" w:rsidR="00C35484" w:rsidRPr="00C35484" w:rsidRDefault="00C35484" w:rsidP="00E16887">
            <w:pPr>
              <w:shd w:val="clear" w:color="auto" w:fill="E7E6E6" w:themeFill="background2"/>
            </w:pPr>
          </w:p>
          <w:p w14:paraId="7F47C91E" w14:textId="77777777" w:rsidR="00C35484" w:rsidRPr="00C35484" w:rsidRDefault="00C35484" w:rsidP="00E16887">
            <w:pPr>
              <w:shd w:val="clear" w:color="auto" w:fill="E7E6E6" w:themeFill="background2"/>
            </w:pPr>
            <w:r w:rsidRPr="00C35484">
              <w:t xml:space="preserve">   </w:t>
            </w:r>
          </w:p>
        </w:tc>
      </w:tr>
      <w:tr w:rsidR="00C35484" w:rsidRPr="00C35484" w14:paraId="10B2360A" w14:textId="77777777" w:rsidTr="00910AB4">
        <w:trPr>
          <w:trHeight w:val="953"/>
        </w:trPr>
        <w:tc>
          <w:tcPr>
            <w:cnfStyle w:val="001000000000" w:firstRow="0" w:lastRow="0" w:firstColumn="1" w:lastColumn="0" w:oddVBand="0" w:evenVBand="0" w:oddHBand="0" w:evenHBand="0" w:firstRowFirstColumn="0" w:firstRowLastColumn="0" w:lastRowFirstColumn="0" w:lastRowLastColumn="0"/>
            <w:tcW w:w="0" w:type="dxa"/>
          </w:tcPr>
          <w:p w14:paraId="6C27CC4C" w14:textId="77777777" w:rsidR="00C35484" w:rsidRPr="00D55BF7" w:rsidRDefault="00C35484" w:rsidP="00C35484">
            <w:pPr>
              <w:rPr>
                <w:b w:val="0"/>
                <w:bCs w:val="0"/>
              </w:rPr>
            </w:pPr>
            <w:r w:rsidRPr="00D55BF7">
              <w:rPr>
                <w:b w:val="0"/>
                <w:bCs w:val="0"/>
              </w:rPr>
              <w:t>Describe the career exploration activities aspects of the program such as occupational interest assessments and/or specific career and industry awareness workshops.</w:t>
            </w:r>
          </w:p>
          <w:p w14:paraId="4DD57339" w14:textId="77777777" w:rsidR="00C35484" w:rsidRPr="00C35484" w:rsidRDefault="00C35484" w:rsidP="00C35484"/>
        </w:tc>
      </w:tr>
      <w:tr w:rsidR="00C35484" w:rsidRPr="00C35484" w14:paraId="1DCD51B9" w14:textId="77777777" w:rsidTr="00E16887">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0" w:type="dxa"/>
            <w:shd w:val="clear" w:color="auto" w:fill="E7E6E6" w:themeFill="background2"/>
          </w:tcPr>
          <w:p w14:paraId="03D5027E" w14:textId="29F3962A" w:rsidR="00C35484" w:rsidRPr="005A4C76" w:rsidRDefault="00C35484" w:rsidP="00C35484">
            <w:pPr>
              <w:rPr>
                <w:b w:val="0"/>
                <w:bCs w:val="0"/>
              </w:rPr>
            </w:pPr>
            <w:r w:rsidRPr="00D55BF7">
              <w:rPr>
                <w:b w:val="0"/>
                <w:bCs w:val="0"/>
              </w:rPr>
              <w:t xml:space="preserve">Describe how you will provide hands-on training in a safe environment. </w:t>
            </w:r>
          </w:p>
        </w:tc>
      </w:tr>
      <w:tr w:rsidR="00C35484" w:rsidRPr="00C35484" w14:paraId="0FB01E8B" w14:textId="77777777" w:rsidTr="00910AB4">
        <w:tc>
          <w:tcPr>
            <w:cnfStyle w:val="001000000000" w:firstRow="0" w:lastRow="0" w:firstColumn="1" w:lastColumn="0" w:oddVBand="0" w:evenVBand="0" w:oddHBand="0" w:evenHBand="0" w:firstRowFirstColumn="0" w:firstRowLastColumn="0" w:lastRowFirstColumn="0" w:lastRowLastColumn="0"/>
            <w:tcW w:w="10255" w:type="dxa"/>
          </w:tcPr>
          <w:p w14:paraId="68C4F7A7" w14:textId="46FD4529" w:rsidR="00C35484" w:rsidRPr="00D55BF7" w:rsidRDefault="00C35484" w:rsidP="00C35484">
            <w:pPr>
              <w:rPr>
                <w:b w:val="0"/>
                <w:bCs w:val="0"/>
              </w:rPr>
            </w:pPr>
            <w:r w:rsidRPr="00D55BF7">
              <w:rPr>
                <w:b w:val="0"/>
                <w:bCs w:val="0"/>
              </w:rPr>
              <w:t>Do you plan to have Pre-Apprentices doing on</w:t>
            </w:r>
            <w:r w:rsidR="0071785E">
              <w:rPr>
                <w:b w:val="0"/>
                <w:bCs w:val="0"/>
              </w:rPr>
              <w:t>-the-</w:t>
            </w:r>
            <w:r w:rsidRPr="00D55BF7">
              <w:rPr>
                <w:b w:val="0"/>
                <w:bCs w:val="0"/>
              </w:rPr>
              <w:t xml:space="preserve">job training or job shadowing?  </w:t>
            </w:r>
            <w:sdt>
              <w:sdtPr>
                <w:id w:val="-1765999050"/>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Yes  </w:t>
            </w:r>
            <w:sdt>
              <w:sdtPr>
                <w:id w:val="-1036890515"/>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No</w:t>
            </w:r>
          </w:p>
          <w:p w14:paraId="675DAC83" w14:textId="77777777" w:rsidR="00C35484" w:rsidRPr="00C35484" w:rsidRDefault="00C35484" w:rsidP="00C35484"/>
        </w:tc>
      </w:tr>
      <w:tr w:rsidR="00C35484" w:rsidRPr="00C35484" w14:paraId="6F308AAA" w14:textId="77777777" w:rsidTr="00E1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shd w:val="clear" w:color="auto" w:fill="E7E6E6" w:themeFill="background2"/>
          </w:tcPr>
          <w:p w14:paraId="7290851F" w14:textId="77777777" w:rsidR="00C35484" w:rsidRPr="00D55BF7" w:rsidRDefault="00C35484" w:rsidP="00C35484">
            <w:pPr>
              <w:rPr>
                <w:b w:val="0"/>
                <w:bCs w:val="0"/>
              </w:rPr>
            </w:pPr>
            <w:r w:rsidRPr="00D55BF7">
              <w:rPr>
                <w:b w:val="0"/>
                <w:bCs w:val="0"/>
              </w:rPr>
              <w:t xml:space="preserve">Are completers in your program prioritized for entry into an apprenticeship program?  If yes, is there a formalized agreement between your program and the apprenticeship employer(s)?      </w:t>
            </w:r>
            <w:sdt>
              <w:sdtPr>
                <w:id w:val="-1379013373"/>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Yes  </w:t>
            </w:r>
            <w:sdt>
              <w:sdtPr>
                <w:id w:val="-352886693"/>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No</w:t>
            </w:r>
          </w:p>
          <w:p w14:paraId="2D4FF32B" w14:textId="77777777" w:rsidR="00C35484" w:rsidRPr="00C35484" w:rsidRDefault="00C35484" w:rsidP="00C35484"/>
        </w:tc>
      </w:tr>
    </w:tbl>
    <w:p w14:paraId="344497FD" w14:textId="77777777" w:rsidR="00C35484" w:rsidRPr="00C35484" w:rsidRDefault="00C35484" w:rsidP="00C35484"/>
    <w:tbl>
      <w:tblPr>
        <w:tblStyle w:val="GridTable4"/>
        <w:tblW w:w="10255" w:type="dxa"/>
        <w:tblLook w:val="04A0" w:firstRow="1" w:lastRow="0" w:firstColumn="1" w:lastColumn="0" w:noHBand="0" w:noVBand="1"/>
      </w:tblPr>
      <w:tblGrid>
        <w:gridCol w:w="10255"/>
      </w:tblGrid>
      <w:tr w:rsidR="00C35484" w:rsidRPr="00C35484" w14:paraId="5CD3728F" w14:textId="77777777" w:rsidTr="00910A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4687A50B" w14:textId="77777777" w:rsidR="00C35484" w:rsidRPr="00C35484" w:rsidRDefault="00C35484" w:rsidP="00C35484">
            <w:r w:rsidRPr="00C35484">
              <w:t>Section E:  Checklist</w:t>
            </w:r>
          </w:p>
        </w:tc>
      </w:tr>
      <w:tr w:rsidR="00C35484" w:rsidRPr="00C35484" w14:paraId="26830232" w14:textId="77777777" w:rsidTr="00E1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shd w:val="clear" w:color="auto" w:fill="E7E6E6" w:themeFill="background2"/>
          </w:tcPr>
          <w:p w14:paraId="76457703" w14:textId="60DF5301" w:rsidR="008652CB" w:rsidRPr="00D55BF7" w:rsidRDefault="00E02A21" w:rsidP="00C35484">
            <w:pPr>
              <w:rPr>
                <w:b w:val="0"/>
                <w:bCs w:val="0"/>
              </w:rPr>
            </w:pPr>
            <w:sdt>
              <w:sdtPr>
                <w:id w:val="-961109060"/>
                <w14:checkbox>
                  <w14:checked w14:val="0"/>
                  <w14:checkedState w14:val="2612" w14:font="MS Gothic"/>
                  <w14:uncheckedState w14:val="2610" w14:font="MS Gothic"/>
                </w14:checkbox>
              </w:sdtPr>
              <w:sdtEndPr/>
              <w:sdtContent>
                <w:r w:rsidR="00E16887">
                  <w:rPr>
                    <w:rFonts w:ascii="MS Gothic" w:eastAsia="MS Gothic" w:hAnsi="MS Gothic" w:hint="eastAsia"/>
                  </w:rPr>
                  <w:t>☐</w:t>
                </w:r>
              </w:sdtContent>
            </w:sdt>
            <w:r w:rsidR="00C35484" w:rsidRPr="00D55BF7">
              <w:rPr>
                <w:b w:val="0"/>
                <w:bCs w:val="0"/>
              </w:rPr>
              <w:t xml:space="preserve"> Complete Pre-Apprenticeship Application  </w:t>
            </w:r>
          </w:p>
          <w:p w14:paraId="58985147" w14:textId="6AA0D536" w:rsidR="008652CB" w:rsidRPr="005B1C6B" w:rsidRDefault="00E02A21" w:rsidP="00C35484">
            <w:sdt>
              <w:sdtPr>
                <w:id w:val="-873379782"/>
                <w14:checkbox>
                  <w14:checked w14:val="0"/>
                  <w14:checkedState w14:val="2612" w14:font="MS Gothic"/>
                  <w14:uncheckedState w14:val="2610" w14:font="MS Gothic"/>
                </w14:checkbox>
              </w:sdtPr>
              <w:sdtEndPr/>
              <w:sdtContent>
                <w:r w:rsidR="00C35484" w:rsidRPr="00D55BF7">
                  <w:rPr>
                    <w:rFonts w:ascii="Segoe UI Symbol" w:hAnsi="Segoe UI Symbol" w:cs="Segoe UI Symbol"/>
                    <w:b w:val="0"/>
                    <w:bCs w:val="0"/>
                  </w:rPr>
                  <w:t>☐</w:t>
                </w:r>
              </w:sdtContent>
            </w:sdt>
            <w:r w:rsidR="00C35484" w:rsidRPr="00D55BF7">
              <w:rPr>
                <w:b w:val="0"/>
                <w:bCs w:val="0"/>
              </w:rPr>
              <w:t xml:space="preserve"> Submit Letter(s) of Support from Employer(s) or formalized agreement </w:t>
            </w:r>
          </w:p>
          <w:p w14:paraId="60ABC584" w14:textId="37206BB5" w:rsidR="008652CB" w:rsidRPr="005B1C6B" w:rsidRDefault="00E02A21" w:rsidP="00C35484">
            <w:sdt>
              <w:sdtPr>
                <w:id w:val="519672447"/>
                <w14:checkbox>
                  <w14:checked w14:val="0"/>
                  <w14:checkedState w14:val="2612" w14:font="MS Gothic"/>
                  <w14:uncheckedState w14:val="2610" w14:font="MS Gothic"/>
                </w14:checkbox>
              </w:sdtPr>
              <w:sdtEndPr/>
              <w:sdtContent>
                <w:r w:rsidR="005B1C6B">
                  <w:rPr>
                    <w:rFonts w:ascii="MS Gothic" w:eastAsia="MS Gothic" w:hAnsi="MS Gothic" w:hint="eastAsia"/>
                  </w:rPr>
                  <w:t>☐</w:t>
                </w:r>
              </w:sdtContent>
            </w:sdt>
            <w:r w:rsidR="00C35484" w:rsidRPr="00D55BF7">
              <w:rPr>
                <w:b w:val="0"/>
                <w:bCs w:val="0"/>
              </w:rPr>
              <w:t xml:space="preserve"> Submit Outline of Curriculum which includes </w:t>
            </w:r>
            <w:r w:rsidR="005B1C6B">
              <w:rPr>
                <w:b w:val="0"/>
                <w:bCs w:val="0"/>
              </w:rPr>
              <w:t>industry-recognized credentials</w:t>
            </w:r>
          </w:p>
          <w:p w14:paraId="00E9BF89" w14:textId="71D0D897" w:rsidR="008652CB" w:rsidRPr="005B1C6B" w:rsidRDefault="00E02A21" w:rsidP="00C35484">
            <w:sdt>
              <w:sdtPr>
                <w:id w:val="1604003344"/>
                <w14:checkbox>
                  <w14:checked w14:val="0"/>
                  <w14:checkedState w14:val="2612" w14:font="MS Gothic"/>
                  <w14:uncheckedState w14:val="2610" w14:font="MS Gothic"/>
                </w14:checkbox>
              </w:sdtPr>
              <w:sdtEndPr/>
              <w:sdtContent>
                <w:r w:rsidR="00C35484" w:rsidRPr="00D55BF7">
                  <w:rPr>
                    <w:rFonts w:ascii="Segoe UI Symbol" w:hAnsi="Segoe UI Symbol" w:cs="Segoe UI Symbol"/>
                    <w:b w:val="0"/>
                    <w:bCs w:val="0"/>
                  </w:rPr>
                  <w:t>☐</w:t>
                </w:r>
              </w:sdtContent>
            </w:sdt>
            <w:r w:rsidR="00C35484" w:rsidRPr="00D55BF7">
              <w:rPr>
                <w:b w:val="0"/>
                <w:bCs w:val="0"/>
              </w:rPr>
              <w:t xml:space="preserve"> </w:t>
            </w:r>
            <w:r w:rsidR="007F7A6C">
              <w:rPr>
                <w:b w:val="0"/>
                <w:bCs w:val="0"/>
              </w:rPr>
              <w:t xml:space="preserve">Submit </w:t>
            </w:r>
            <w:r w:rsidR="00C35484" w:rsidRPr="00D55BF7">
              <w:rPr>
                <w:b w:val="0"/>
                <w:bCs w:val="0"/>
              </w:rPr>
              <w:t xml:space="preserve">Plan for </w:t>
            </w:r>
            <w:r w:rsidR="007F7A6C">
              <w:rPr>
                <w:b w:val="0"/>
                <w:bCs w:val="0"/>
              </w:rPr>
              <w:t>C</w:t>
            </w:r>
            <w:r w:rsidR="007F7A6C" w:rsidRPr="00D55BF7">
              <w:rPr>
                <w:b w:val="0"/>
                <w:bCs w:val="0"/>
              </w:rPr>
              <w:t xml:space="preserve">areer </w:t>
            </w:r>
            <w:r w:rsidR="007F7A6C">
              <w:rPr>
                <w:b w:val="0"/>
                <w:bCs w:val="0"/>
              </w:rPr>
              <w:t>C</w:t>
            </w:r>
            <w:r w:rsidR="007F7A6C" w:rsidRPr="00D55BF7">
              <w:rPr>
                <w:b w:val="0"/>
                <w:bCs w:val="0"/>
              </w:rPr>
              <w:t>ounseling</w:t>
            </w:r>
            <w:r w:rsidR="00C35484" w:rsidRPr="00D55BF7">
              <w:rPr>
                <w:b w:val="0"/>
                <w:bCs w:val="0"/>
              </w:rPr>
              <w:t xml:space="preserve">, </w:t>
            </w:r>
            <w:r w:rsidR="007F7A6C">
              <w:rPr>
                <w:b w:val="0"/>
                <w:bCs w:val="0"/>
              </w:rPr>
              <w:t>s</w:t>
            </w:r>
            <w:r w:rsidR="007F7A6C" w:rsidRPr="00D55BF7">
              <w:rPr>
                <w:b w:val="0"/>
                <w:bCs w:val="0"/>
              </w:rPr>
              <w:t>upport</w:t>
            </w:r>
            <w:r w:rsidR="00C35484" w:rsidRPr="00D55BF7">
              <w:rPr>
                <w:b w:val="0"/>
                <w:bCs w:val="0"/>
              </w:rPr>
              <w:t xml:space="preserve">, and </w:t>
            </w:r>
            <w:r w:rsidR="007F7A6C">
              <w:rPr>
                <w:b w:val="0"/>
                <w:bCs w:val="0"/>
              </w:rPr>
              <w:t>M</w:t>
            </w:r>
            <w:r w:rsidR="007F7A6C" w:rsidRPr="00D55BF7">
              <w:rPr>
                <w:b w:val="0"/>
                <w:bCs w:val="0"/>
              </w:rPr>
              <w:t xml:space="preserve">entoring </w:t>
            </w:r>
          </w:p>
          <w:p w14:paraId="2C35EDF0" w14:textId="741210E3" w:rsidR="008652CB" w:rsidRPr="005B1C6B" w:rsidRDefault="00E02A21" w:rsidP="00C35484">
            <w:sdt>
              <w:sdtPr>
                <w:id w:val="1791398721"/>
                <w14:checkbox>
                  <w14:checked w14:val="0"/>
                  <w14:checkedState w14:val="2612" w14:font="MS Gothic"/>
                  <w14:uncheckedState w14:val="2610" w14:font="MS Gothic"/>
                </w14:checkbox>
              </w:sdtPr>
              <w:sdtEndPr/>
              <w:sdtContent>
                <w:r w:rsidR="00C35484" w:rsidRPr="00D55BF7">
                  <w:rPr>
                    <w:rFonts w:ascii="Segoe UI Symbol" w:hAnsi="Segoe UI Symbol" w:cs="Segoe UI Symbol"/>
                    <w:b w:val="0"/>
                    <w:bCs w:val="0"/>
                  </w:rPr>
                  <w:t>☐</w:t>
                </w:r>
              </w:sdtContent>
            </w:sdt>
            <w:r w:rsidR="00C35484" w:rsidRPr="00D55BF7">
              <w:rPr>
                <w:b w:val="0"/>
                <w:bCs w:val="0"/>
              </w:rPr>
              <w:t xml:space="preserve"> </w:t>
            </w:r>
            <w:r w:rsidR="007F7A6C">
              <w:rPr>
                <w:b w:val="0"/>
                <w:bCs w:val="0"/>
              </w:rPr>
              <w:t xml:space="preserve">Submit </w:t>
            </w:r>
            <w:r w:rsidR="00C35484" w:rsidRPr="00D55BF7">
              <w:rPr>
                <w:b w:val="0"/>
                <w:bCs w:val="0"/>
              </w:rPr>
              <w:t>Policies and Procedures for a safe working environment in the lab and on the job, if applicable</w:t>
            </w:r>
          </w:p>
          <w:p w14:paraId="104A3C62" w14:textId="4A3AD705" w:rsidR="00C35484" w:rsidRDefault="00E02A21" w:rsidP="00C35484">
            <w:sdt>
              <w:sdtPr>
                <w:id w:val="-353264213"/>
                <w14:checkbox>
                  <w14:checked w14:val="0"/>
                  <w14:checkedState w14:val="2612" w14:font="MS Gothic"/>
                  <w14:uncheckedState w14:val="2610" w14:font="MS Gothic"/>
                </w14:checkbox>
              </w:sdtPr>
              <w:sdtEndPr/>
              <w:sdtContent>
                <w:r w:rsidR="00C35484" w:rsidRPr="00D55BF7">
                  <w:rPr>
                    <w:rFonts w:ascii="Segoe UI Symbol" w:hAnsi="Segoe UI Symbol" w:cs="Segoe UI Symbol"/>
                    <w:b w:val="0"/>
                    <w:bCs w:val="0"/>
                  </w:rPr>
                  <w:t>☐</w:t>
                </w:r>
              </w:sdtContent>
            </w:sdt>
            <w:r w:rsidR="00C35484" w:rsidRPr="00D55BF7">
              <w:rPr>
                <w:b w:val="0"/>
                <w:bCs w:val="0"/>
              </w:rPr>
              <w:t xml:space="preserve"> </w:t>
            </w:r>
            <w:r w:rsidR="007F7A6C">
              <w:rPr>
                <w:b w:val="0"/>
                <w:bCs w:val="0"/>
              </w:rPr>
              <w:t xml:space="preserve">Submit </w:t>
            </w:r>
            <w:r w:rsidR="00C35484" w:rsidRPr="00D55BF7">
              <w:rPr>
                <w:b w:val="0"/>
                <w:bCs w:val="0"/>
              </w:rPr>
              <w:t xml:space="preserve">Procedures for Equal Employment Opportunity </w:t>
            </w:r>
          </w:p>
          <w:p w14:paraId="3E3230B2" w14:textId="2BF5D071" w:rsidR="008652CB" w:rsidRPr="00C35484" w:rsidRDefault="008652CB" w:rsidP="00C35484"/>
        </w:tc>
      </w:tr>
    </w:tbl>
    <w:p w14:paraId="61A28742" w14:textId="145DB49D" w:rsidR="005B1C6B" w:rsidRDefault="005B1C6B" w:rsidP="00C35484"/>
    <w:p w14:paraId="69E69478" w14:textId="4DDAAA97" w:rsidR="005A4C76" w:rsidRDefault="005A4C76" w:rsidP="00C35484"/>
    <w:p w14:paraId="58CF4B61" w14:textId="238BB0FD" w:rsidR="005A4C76" w:rsidRDefault="005A4C76" w:rsidP="00C35484"/>
    <w:p w14:paraId="4111B134" w14:textId="77777777" w:rsidR="005A4C76" w:rsidRDefault="005A4C76" w:rsidP="00C35484"/>
    <w:p w14:paraId="1C9FABD6" w14:textId="22120FC4" w:rsidR="00C35484" w:rsidRPr="00C35484" w:rsidRDefault="00C35484" w:rsidP="00C35484">
      <w:r w:rsidRPr="00C35484">
        <w:lastRenderedPageBreak/>
        <w:t>I certify that the statements on this application are true and complete to the best of my knowledge. ________________________________________</w:t>
      </w:r>
      <w:r w:rsidRPr="00C35484">
        <w:tab/>
      </w:r>
      <w:r w:rsidRPr="00C35484">
        <w:tab/>
        <w:t>_______________________________</w:t>
      </w:r>
    </w:p>
    <w:p w14:paraId="34900317" w14:textId="77777777" w:rsidR="00C35484" w:rsidRPr="00C35484" w:rsidRDefault="00C35484" w:rsidP="00C35484">
      <w:r w:rsidRPr="00C35484">
        <w:t>College Approver Signature</w:t>
      </w:r>
      <w:r w:rsidRPr="00C35484">
        <w:tab/>
      </w:r>
      <w:r w:rsidRPr="00C35484">
        <w:tab/>
      </w:r>
      <w:r w:rsidRPr="00C35484">
        <w:tab/>
      </w:r>
      <w:r w:rsidRPr="00C35484">
        <w:tab/>
      </w:r>
      <w:r w:rsidRPr="00C35484">
        <w:tab/>
        <w:t>Date</w:t>
      </w:r>
    </w:p>
    <w:p w14:paraId="13D354BD" w14:textId="77777777" w:rsidR="00C35484" w:rsidRPr="00C35484" w:rsidRDefault="00C35484" w:rsidP="00C35484"/>
    <w:tbl>
      <w:tblPr>
        <w:tblStyle w:val="GridTable4"/>
        <w:tblW w:w="10255" w:type="dxa"/>
        <w:tblLook w:val="04A0" w:firstRow="1" w:lastRow="0" w:firstColumn="1" w:lastColumn="0" w:noHBand="0" w:noVBand="1"/>
      </w:tblPr>
      <w:tblGrid>
        <w:gridCol w:w="4929"/>
        <w:gridCol w:w="5326"/>
      </w:tblGrid>
      <w:tr w:rsidR="00C35484" w:rsidRPr="00C35484" w14:paraId="7C7AC470" w14:textId="77777777" w:rsidTr="00910A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9" w:type="dxa"/>
          </w:tcPr>
          <w:p w14:paraId="2D667FCC" w14:textId="77777777" w:rsidR="00C35484" w:rsidRPr="00C35484" w:rsidRDefault="00C35484" w:rsidP="00C35484">
            <w:r w:rsidRPr="00C35484">
              <w:t>Section G:  To Be Filled Out by ACCS Office</w:t>
            </w:r>
          </w:p>
        </w:tc>
        <w:tc>
          <w:tcPr>
            <w:tcW w:w="5326" w:type="dxa"/>
          </w:tcPr>
          <w:p w14:paraId="5041843C" w14:textId="77777777" w:rsidR="00C35484" w:rsidRPr="00C35484" w:rsidRDefault="00C35484" w:rsidP="00C35484">
            <w:pPr>
              <w:cnfStyle w:val="100000000000" w:firstRow="1" w:lastRow="0" w:firstColumn="0" w:lastColumn="0" w:oddVBand="0" w:evenVBand="0" w:oddHBand="0" w:evenHBand="0" w:firstRowFirstColumn="0" w:firstRowLastColumn="0" w:lastRowFirstColumn="0" w:lastRowLastColumn="0"/>
            </w:pPr>
          </w:p>
        </w:tc>
      </w:tr>
      <w:tr w:rsidR="00C35484" w:rsidRPr="00C35484" w14:paraId="726B3A0F" w14:textId="77777777" w:rsidTr="00E16887">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4929" w:type="dxa"/>
            <w:shd w:val="clear" w:color="auto" w:fill="E7E6E6" w:themeFill="background2"/>
          </w:tcPr>
          <w:p w14:paraId="0CCF0A4E" w14:textId="77777777" w:rsidR="00C35484" w:rsidRPr="00D55BF7" w:rsidRDefault="00C35484" w:rsidP="00C35484">
            <w:pPr>
              <w:rPr>
                <w:b w:val="0"/>
                <w:bCs w:val="0"/>
              </w:rPr>
            </w:pPr>
            <w:r w:rsidRPr="00D55BF7">
              <w:rPr>
                <w:b w:val="0"/>
                <w:bCs w:val="0"/>
              </w:rPr>
              <w:t xml:space="preserve">Date Received: </w:t>
            </w:r>
            <w:r w:rsidRPr="00D55BF7">
              <w:rPr>
                <w:b w:val="0"/>
                <w:bCs w:val="0"/>
              </w:rPr>
              <w:br/>
              <w:t xml:space="preserve">  </w:t>
            </w:r>
          </w:p>
        </w:tc>
        <w:tc>
          <w:tcPr>
            <w:tcW w:w="5326" w:type="dxa"/>
            <w:shd w:val="clear" w:color="auto" w:fill="E7E6E6" w:themeFill="background2"/>
          </w:tcPr>
          <w:p w14:paraId="7DCB117F" w14:textId="77777777" w:rsidR="00C35484" w:rsidRPr="00C35484" w:rsidRDefault="00C35484" w:rsidP="00C35484">
            <w:pPr>
              <w:cnfStyle w:val="000000100000" w:firstRow="0" w:lastRow="0" w:firstColumn="0" w:lastColumn="0" w:oddVBand="0" w:evenVBand="0" w:oddHBand="1" w:evenHBand="0" w:firstRowFirstColumn="0" w:firstRowLastColumn="0" w:lastRowFirstColumn="0" w:lastRowLastColumn="0"/>
            </w:pPr>
            <w:r w:rsidRPr="00C35484">
              <w:t>Date Program Approved:</w:t>
            </w:r>
            <w:r w:rsidRPr="00C35484">
              <w:br/>
              <w:t xml:space="preserve">  </w:t>
            </w:r>
          </w:p>
        </w:tc>
      </w:tr>
      <w:tr w:rsidR="00C35484" w:rsidRPr="00C35484" w14:paraId="3FA87056" w14:textId="77777777" w:rsidTr="00910AB4">
        <w:trPr>
          <w:trHeight w:val="683"/>
        </w:trPr>
        <w:tc>
          <w:tcPr>
            <w:cnfStyle w:val="001000000000" w:firstRow="0" w:lastRow="0" w:firstColumn="1" w:lastColumn="0" w:oddVBand="0" w:evenVBand="0" w:oddHBand="0" w:evenHBand="0" w:firstRowFirstColumn="0" w:firstRowLastColumn="0" w:lastRowFirstColumn="0" w:lastRowLastColumn="0"/>
            <w:tcW w:w="4929" w:type="dxa"/>
            <w:tcBorders>
              <w:bottom w:val="single" w:sz="4" w:space="0" w:color="auto"/>
            </w:tcBorders>
          </w:tcPr>
          <w:p w14:paraId="169F3448" w14:textId="77777777" w:rsidR="00C35484" w:rsidRPr="00D55BF7" w:rsidRDefault="00C35484" w:rsidP="00C35484">
            <w:pPr>
              <w:rPr>
                <w:b w:val="0"/>
                <w:bCs w:val="0"/>
              </w:rPr>
            </w:pPr>
            <w:r w:rsidRPr="00D55BF7">
              <w:rPr>
                <w:b w:val="0"/>
                <w:bCs w:val="0"/>
              </w:rPr>
              <w:t>Approved By:</w:t>
            </w:r>
          </w:p>
          <w:p w14:paraId="74A5781C" w14:textId="77777777" w:rsidR="00C35484" w:rsidRPr="00D55BF7" w:rsidRDefault="00C35484" w:rsidP="00C35484">
            <w:pPr>
              <w:rPr>
                <w:b w:val="0"/>
                <w:bCs w:val="0"/>
              </w:rPr>
            </w:pPr>
          </w:p>
        </w:tc>
        <w:tc>
          <w:tcPr>
            <w:tcW w:w="5326" w:type="dxa"/>
            <w:tcBorders>
              <w:bottom w:val="single" w:sz="4" w:space="0" w:color="auto"/>
            </w:tcBorders>
          </w:tcPr>
          <w:p w14:paraId="0AFDAEBB" w14:textId="77777777" w:rsidR="00C35484" w:rsidRPr="00C35484" w:rsidRDefault="00C35484" w:rsidP="00C35484">
            <w:pPr>
              <w:cnfStyle w:val="000000000000" w:firstRow="0" w:lastRow="0" w:firstColumn="0" w:lastColumn="0" w:oddVBand="0" w:evenVBand="0" w:oddHBand="0" w:evenHBand="0" w:firstRowFirstColumn="0" w:firstRowLastColumn="0" w:lastRowFirstColumn="0" w:lastRowLastColumn="0"/>
              <w:rPr>
                <w:b/>
                <w:bCs/>
              </w:rPr>
            </w:pPr>
            <w:r w:rsidRPr="00C35484">
              <w:t xml:space="preserve">Reviewed By:   </w:t>
            </w:r>
          </w:p>
          <w:p w14:paraId="4124E66B" w14:textId="77777777" w:rsidR="00C35484" w:rsidRPr="00C35484" w:rsidRDefault="00C35484" w:rsidP="00C35484">
            <w:pPr>
              <w:cnfStyle w:val="000000000000" w:firstRow="0" w:lastRow="0" w:firstColumn="0" w:lastColumn="0" w:oddVBand="0" w:evenVBand="0" w:oddHBand="0" w:evenHBand="0" w:firstRowFirstColumn="0" w:firstRowLastColumn="0" w:lastRowFirstColumn="0" w:lastRowLastColumn="0"/>
            </w:pPr>
          </w:p>
        </w:tc>
      </w:tr>
      <w:tr w:rsidR="00C35484" w:rsidRPr="00C35484" w14:paraId="0A0A0E25" w14:textId="77777777" w:rsidTr="00E16887">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55" w:type="dxa"/>
            <w:gridSpan w:val="2"/>
            <w:shd w:val="clear" w:color="auto" w:fill="E7E6E6" w:themeFill="background2"/>
          </w:tcPr>
          <w:p w14:paraId="3BEA6870" w14:textId="77777777" w:rsidR="00C35484" w:rsidRPr="00D55BF7" w:rsidRDefault="00C35484" w:rsidP="00C35484">
            <w:pPr>
              <w:rPr>
                <w:b w:val="0"/>
                <w:bCs w:val="0"/>
              </w:rPr>
            </w:pPr>
            <w:r w:rsidRPr="00D55BF7">
              <w:rPr>
                <w:b w:val="0"/>
                <w:bCs w:val="0"/>
              </w:rPr>
              <w:t>Comments:</w:t>
            </w:r>
          </w:p>
          <w:p w14:paraId="2AB55852" w14:textId="77777777" w:rsidR="00C35484" w:rsidRPr="00D55BF7" w:rsidRDefault="00C35484" w:rsidP="00C35484">
            <w:pPr>
              <w:rPr>
                <w:b w:val="0"/>
                <w:bCs w:val="0"/>
              </w:rPr>
            </w:pPr>
          </w:p>
        </w:tc>
      </w:tr>
    </w:tbl>
    <w:p w14:paraId="1431F8DA" w14:textId="3A7BE474" w:rsidR="00B74EF4" w:rsidRDefault="00B74EF4"/>
    <w:p w14:paraId="3DF80364" w14:textId="6EA6F794" w:rsidR="00763C90" w:rsidRPr="00763C90" w:rsidRDefault="00763C90" w:rsidP="00763C90"/>
    <w:p w14:paraId="1674EA52" w14:textId="1E4E0184" w:rsidR="00763C90" w:rsidRPr="00763C90" w:rsidRDefault="00763C90" w:rsidP="00763C90"/>
    <w:p w14:paraId="319CE17F" w14:textId="6A8395FB" w:rsidR="00763C90" w:rsidRPr="00763C90" w:rsidRDefault="00763C90" w:rsidP="00763C90"/>
    <w:p w14:paraId="551DBE03" w14:textId="710F4E48" w:rsidR="00763C90" w:rsidRPr="00763C90" w:rsidRDefault="00763C90" w:rsidP="00763C90"/>
    <w:p w14:paraId="733B0E26" w14:textId="3B9ABA85" w:rsidR="00763C90" w:rsidRPr="00763C90" w:rsidRDefault="00763C90" w:rsidP="00763C90"/>
    <w:p w14:paraId="39F25DC1" w14:textId="22037BFF" w:rsidR="00763C90" w:rsidRPr="00763C90" w:rsidRDefault="00763C90" w:rsidP="00763C90"/>
    <w:p w14:paraId="7AB8B907" w14:textId="1B9F481E" w:rsidR="00763C90" w:rsidRPr="00763C90" w:rsidRDefault="00763C90" w:rsidP="00763C90"/>
    <w:p w14:paraId="489E6311" w14:textId="7F4B578B" w:rsidR="00763C90" w:rsidRPr="00763C90" w:rsidRDefault="00763C90" w:rsidP="00763C90"/>
    <w:p w14:paraId="086A5D92" w14:textId="73945711" w:rsidR="00763C90" w:rsidRPr="00763C90" w:rsidRDefault="00763C90" w:rsidP="00763C90"/>
    <w:p w14:paraId="1CDD2DC0" w14:textId="6C30DAEA" w:rsidR="00763C90" w:rsidRPr="00763C90" w:rsidRDefault="00763C90" w:rsidP="00763C90"/>
    <w:p w14:paraId="294B3DBE" w14:textId="468C69E1" w:rsidR="00763C90" w:rsidRPr="00763C90" w:rsidRDefault="00763C90" w:rsidP="00763C90"/>
    <w:p w14:paraId="727D6BFD" w14:textId="77777777" w:rsidR="00763C90" w:rsidRPr="00763C90" w:rsidRDefault="00763C90" w:rsidP="00763C90"/>
    <w:sectPr w:rsidR="00763C90" w:rsidRPr="00763C90" w:rsidSect="00763C9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02939" w14:textId="77777777" w:rsidR="00E02A21" w:rsidRDefault="00E02A21" w:rsidP="00763C90">
      <w:pPr>
        <w:spacing w:after="0" w:line="240" w:lineRule="auto"/>
      </w:pPr>
      <w:r>
        <w:separator/>
      </w:r>
    </w:p>
  </w:endnote>
  <w:endnote w:type="continuationSeparator" w:id="0">
    <w:p w14:paraId="5596E1A2" w14:textId="77777777" w:rsidR="00E02A21" w:rsidRDefault="00E02A21" w:rsidP="0076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8CB1" w14:textId="77777777" w:rsidR="00763C90" w:rsidRPr="00871AB4" w:rsidRDefault="00763C90" w:rsidP="00763C90">
    <w:pPr>
      <w:rPr>
        <w:rFonts w:ascii="Calibri" w:hAnsi="Calibri" w:cs="Calibri"/>
        <w:sz w:val="16"/>
        <w:szCs w:val="16"/>
      </w:rPr>
    </w:pPr>
    <w:bookmarkStart w:id="2" w:name="_Hlk69075884"/>
    <w:bookmarkStart w:id="3" w:name="_Hlk69075885"/>
    <w:r w:rsidRPr="001C5E70">
      <w:rPr>
        <w:rFonts w:ascii="Calibri" w:hAnsi="Calibri" w:cs="Calibri"/>
        <w:sz w:val="16"/>
        <w:szCs w:val="16"/>
      </w:rPr>
      <w:t>This workforce product was funded by a grant awarded by the U.S. Department of Labor’s Employment and Training Administration. The product was created by the recipient and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bookmarkEnd w:id="2"/>
    <w:bookmarkEnd w:id="3"/>
  </w:p>
  <w:p w14:paraId="46644E3B" w14:textId="77777777" w:rsidR="00763C90" w:rsidRPr="00763C90" w:rsidRDefault="00763C90" w:rsidP="00763C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C4423" w14:textId="77777777" w:rsidR="00763C90" w:rsidRDefault="00763C90" w:rsidP="00763C90">
    <w:pPr>
      <w:pStyle w:val="Footer"/>
      <w:jc w:val="center"/>
    </w:pPr>
    <w:bookmarkStart w:id="4" w:name="_Hlk69075826"/>
    <w:bookmarkStart w:id="5" w:name="_Hlk69075827"/>
    <w:r>
      <w:t xml:space="preserve">Please see other side for completion of application. </w:t>
    </w:r>
  </w:p>
  <w:p w14:paraId="2C9EDE77" w14:textId="77777777" w:rsidR="00763C90" w:rsidRDefault="00763C90" w:rsidP="00763C90">
    <w:pPr>
      <w:pStyle w:val="Footer"/>
      <w:jc w:val="center"/>
    </w:pPr>
    <w:r>
      <w:t>April 2021 – Revision 3.0</w:t>
    </w:r>
    <w:bookmarkEnd w:id="4"/>
    <w:bookmarkEnd w:id="5"/>
  </w:p>
  <w:p w14:paraId="6803DB98" w14:textId="77777777" w:rsidR="00763C90" w:rsidRDefault="00763C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9971B" w14:textId="77777777" w:rsidR="00E02A21" w:rsidRDefault="00E02A21" w:rsidP="00763C90">
      <w:pPr>
        <w:spacing w:after="0" w:line="240" w:lineRule="auto"/>
      </w:pPr>
      <w:r>
        <w:separator/>
      </w:r>
    </w:p>
  </w:footnote>
  <w:footnote w:type="continuationSeparator" w:id="0">
    <w:p w14:paraId="03A236F4" w14:textId="77777777" w:rsidR="00E02A21" w:rsidRDefault="00E02A21" w:rsidP="00763C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A378B" w14:textId="77777777" w:rsidR="005A4C76" w:rsidRPr="00C35484" w:rsidRDefault="005A4C76" w:rsidP="005A4C76">
    <w:pPr>
      <w:keepNext/>
      <w:keepLines/>
      <w:spacing w:after="0" w:line="240" w:lineRule="auto"/>
      <w:jc w:val="center"/>
      <w:outlineLvl w:val="0"/>
      <w:rPr>
        <w:rFonts w:asciiTheme="majorHAnsi" w:eastAsiaTheme="majorEastAsia" w:hAnsiTheme="majorHAnsi" w:cstheme="majorBidi"/>
        <w:b/>
        <w:color w:val="000000" w:themeColor="text1"/>
        <w:sz w:val="24"/>
        <w:szCs w:val="24"/>
      </w:rPr>
    </w:pPr>
    <w:r w:rsidRPr="00C35484">
      <w:rPr>
        <w:rFonts w:asciiTheme="majorHAnsi" w:eastAsiaTheme="majorEastAsia" w:hAnsiTheme="majorHAnsi" w:cstheme="majorBidi"/>
        <w:b/>
        <w:color w:val="000000" w:themeColor="text1"/>
        <w:sz w:val="24"/>
        <w:szCs w:val="24"/>
      </w:rPr>
      <w:t>ALAMAP PRE-APPRENTIC</w:t>
    </w:r>
    <w:r>
      <w:rPr>
        <w:rFonts w:asciiTheme="majorHAnsi" w:eastAsiaTheme="majorEastAsia" w:hAnsiTheme="majorHAnsi" w:cstheme="majorBidi"/>
        <w:b/>
        <w:color w:val="000000" w:themeColor="text1"/>
        <w:sz w:val="24"/>
        <w:szCs w:val="24"/>
      </w:rPr>
      <w:t>E</w:t>
    </w:r>
    <w:r w:rsidRPr="00C35484">
      <w:rPr>
        <w:rFonts w:asciiTheme="majorHAnsi" w:eastAsiaTheme="majorEastAsia" w:hAnsiTheme="majorHAnsi" w:cstheme="majorBidi"/>
        <w:b/>
        <w:color w:val="000000" w:themeColor="text1"/>
        <w:sz w:val="24"/>
        <w:szCs w:val="24"/>
      </w:rPr>
      <w:t>SHIP PROGRAM</w:t>
    </w:r>
  </w:p>
  <w:p w14:paraId="28E1C8CF" w14:textId="77777777" w:rsidR="005A4C76" w:rsidRPr="00C35484" w:rsidRDefault="005A4C76" w:rsidP="005A4C76">
    <w:pPr>
      <w:jc w:val="center"/>
      <w:rPr>
        <w:b/>
        <w:sz w:val="24"/>
        <w:szCs w:val="24"/>
      </w:rPr>
    </w:pPr>
    <w:r w:rsidRPr="00C35484">
      <w:rPr>
        <w:b/>
        <w:sz w:val="24"/>
        <w:szCs w:val="24"/>
      </w:rPr>
      <w:t>APPROVAL FORM</w:t>
    </w:r>
  </w:p>
  <w:p w14:paraId="081DEF19" w14:textId="77777777" w:rsidR="005A4C76" w:rsidRPr="005A4C76" w:rsidRDefault="005A4C76" w:rsidP="005A4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E4A31"/>
    <w:multiLevelType w:val="hybridMultilevel"/>
    <w:tmpl w:val="E61C6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2A3745F0"/>
    <w:multiLevelType w:val="hybridMultilevel"/>
    <w:tmpl w:val="98AC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bQwMzexMDYFspR0lIJTi4sz8/NACixqASl7WDIsAAAA"/>
  </w:docVars>
  <w:rsids>
    <w:rsidRoot w:val="00C35484"/>
    <w:rsid w:val="001C2E0C"/>
    <w:rsid w:val="003021B0"/>
    <w:rsid w:val="0040127D"/>
    <w:rsid w:val="004C1C5C"/>
    <w:rsid w:val="005A4C76"/>
    <w:rsid w:val="005B1C6B"/>
    <w:rsid w:val="006D2F8F"/>
    <w:rsid w:val="006E71DD"/>
    <w:rsid w:val="006F40C7"/>
    <w:rsid w:val="00702A13"/>
    <w:rsid w:val="0071785E"/>
    <w:rsid w:val="00761467"/>
    <w:rsid w:val="00763C90"/>
    <w:rsid w:val="007F7A6C"/>
    <w:rsid w:val="00826C8A"/>
    <w:rsid w:val="008652CB"/>
    <w:rsid w:val="00870308"/>
    <w:rsid w:val="008A1CFB"/>
    <w:rsid w:val="00924508"/>
    <w:rsid w:val="00AE3185"/>
    <w:rsid w:val="00B74EF4"/>
    <w:rsid w:val="00C35484"/>
    <w:rsid w:val="00C94963"/>
    <w:rsid w:val="00CE06F2"/>
    <w:rsid w:val="00D55BF7"/>
    <w:rsid w:val="00DC4E5C"/>
    <w:rsid w:val="00E01A66"/>
    <w:rsid w:val="00E02A21"/>
    <w:rsid w:val="00E16887"/>
    <w:rsid w:val="00E20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A38FF"/>
  <w15:chartTrackingRefBased/>
  <w15:docId w15:val="{367FB1D6-E0B9-4DFE-BFF7-3661AD44E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4">
    <w:name w:val="List Table 4"/>
    <w:basedOn w:val="TableNormal"/>
    <w:uiPriority w:val="49"/>
    <w:rsid w:val="00DC4E5C"/>
    <w:pPr>
      <w:spacing w:after="0" w:line="240" w:lineRule="auto"/>
    </w:p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C3548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8652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52CB"/>
    <w:rPr>
      <w:rFonts w:ascii="Segoe UI" w:hAnsi="Segoe UI" w:cs="Segoe UI"/>
      <w:sz w:val="18"/>
      <w:szCs w:val="18"/>
    </w:rPr>
  </w:style>
  <w:style w:type="paragraph" w:styleId="ListParagraph">
    <w:name w:val="List Paragraph"/>
    <w:basedOn w:val="Normal"/>
    <w:uiPriority w:val="34"/>
    <w:qFormat/>
    <w:rsid w:val="006D2F8F"/>
    <w:pPr>
      <w:ind w:left="720"/>
      <w:contextualSpacing/>
    </w:pPr>
  </w:style>
  <w:style w:type="paragraph" w:styleId="Header">
    <w:name w:val="header"/>
    <w:basedOn w:val="Normal"/>
    <w:link w:val="HeaderChar"/>
    <w:uiPriority w:val="99"/>
    <w:unhideWhenUsed/>
    <w:rsid w:val="00763C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C90"/>
  </w:style>
  <w:style w:type="paragraph" w:styleId="Footer">
    <w:name w:val="footer"/>
    <w:basedOn w:val="Normal"/>
    <w:link w:val="FooterChar"/>
    <w:uiPriority w:val="99"/>
    <w:unhideWhenUsed/>
    <w:rsid w:val="00763C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C90"/>
  </w:style>
  <w:style w:type="character" w:styleId="CommentReference">
    <w:name w:val="annotation reference"/>
    <w:basedOn w:val="DefaultParagraphFont"/>
    <w:uiPriority w:val="99"/>
    <w:semiHidden/>
    <w:unhideWhenUsed/>
    <w:rsid w:val="007F7A6C"/>
    <w:rPr>
      <w:sz w:val="16"/>
      <w:szCs w:val="16"/>
    </w:rPr>
  </w:style>
  <w:style w:type="paragraph" w:styleId="CommentText">
    <w:name w:val="annotation text"/>
    <w:basedOn w:val="Normal"/>
    <w:link w:val="CommentTextChar"/>
    <w:uiPriority w:val="99"/>
    <w:semiHidden/>
    <w:unhideWhenUsed/>
    <w:rsid w:val="007F7A6C"/>
    <w:pPr>
      <w:spacing w:line="240" w:lineRule="auto"/>
    </w:pPr>
    <w:rPr>
      <w:sz w:val="20"/>
      <w:szCs w:val="20"/>
    </w:rPr>
  </w:style>
  <w:style w:type="character" w:customStyle="1" w:styleId="CommentTextChar">
    <w:name w:val="Comment Text Char"/>
    <w:basedOn w:val="DefaultParagraphFont"/>
    <w:link w:val="CommentText"/>
    <w:uiPriority w:val="99"/>
    <w:semiHidden/>
    <w:rsid w:val="007F7A6C"/>
    <w:rPr>
      <w:sz w:val="20"/>
      <w:szCs w:val="20"/>
    </w:rPr>
  </w:style>
  <w:style w:type="paragraph" w:styleId="CommentSubject">
    <w:name w:val="annotation subject"/>
    <w:basedOn w:val="CommentText"/>
    <w:next w:val="CommentText"/>
    <w:link w:val="CommentSubjectChar"/>
    <w:uiPriority w:val="99"/>
    <w:semiHidden/>
    <w:unhideWhenUsed/>
    <w:rsid w:val="007F7A6C"/>
    <w:rPr>
      <w:b/>
      <w:bCs/>
    </w:rPr>
  </w:style>
  <w:style w:type="character" w:customStyle="1" w:styleId="CommentSubjectChar">
    <w:name w:val="Comment Subject Char"/>
    <w:basedOn w:val="CommentTextChar"/>
    <w:link w:val="CommentSubject"/>
    <w:uiPriority w:val="99"/>
    <w:semiHidden/>
    <w:rsid w:val="007F7A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ngelique.griggsby@accs.edu"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1CA58-1A34-462E-95A7-F4B66985F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2</Words>
  <Characters>3016</Characters>
  <Application>Microsoft Office Word</Application>
  <DocSecurity>0</DocSecurity>
  <Lines>107</Lines>
  <Paragraphs>83</Paragraphs>
  <ScaleCrop>false</ScaleCrop>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Webb</dc:creator>
  <cp:keywords/>
  <dc:description/>
  <cp:lastModifiedBy>Angelique Griggsby</cp:lastModifiedBy>
  <cp:revision>2</cp:revision>
  <dcterms:created xsi:type="dcterms:W3CDTF">2021-04-27T17:37:00Z</dcterms:created>
  <dcterms:modified xsi:type="dcterms:W3CDTF">2021-04-27T17:37:00Z</dcterms:modified>
</cp:coreProperties>
</file>